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CB6AB" w14:textId="77777777" w:rsidR="00275BF4" w:rsidRPr="000A5748" w:rsidRDefault="00CC4F23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26D8B33C" w14:textId="77777777" w:rsidR="00275BF4" w:rsidRDefault="00275BF4">
      <w:pPr>
        <w:rPr>
          <w:lang w:val="ro-RO"/>
        </w:rPr>
      </w:pPr>
    </w:p>
    <w:p w14:paraId="6260DAF6" w14:textId="77777777" w:rsidR="00275BF4" w:rsidRPr="00CC4F23" w:rsidRDefault="00275BF4">
      <w:pPr>
        <w:rPr>
          <w:lang w:val="hu-HU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179"/>
        <w:gridCol w:w="255"/>
        <w:gridCol w:w="283"/>
        <w:gridCol w:w="171"/>
        <w:gridCol w:w="1569"/>
        <w:gridCol w:w="291"/>
        <w:gridCol w:w="212"/>
        <w:gridCol w:w="1327"/>
        <w:gridCol w:w="473"/>
        <w:gridCol w:w="360"/>
        <w:gridCol w:w="227"/>
        <w:gridCol w:w="190"/>
        <w:gridCol w:w="567"/>
        <w:gridCol w:w="276"/>
        <w:gridCol w:w="291"/>
        <w:gridCol w:w="567"/>
        <w:gridCol w:w="42"/>
      </w:tblGrid>
      <w:tr w:rsidR="00275BF4" w:rsidRPr="000A5748" w14:paraId="47646D36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38BD0B39" w14:textId="77777777" w:rsidR="00275BF4" w:rsidRPr="000A5748" w:rsidRDefault="00275BF4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275BF4" w:rsidRPr="000A5748" w14:paraId="6EC0F7A4" w14:textId="77777777" w:rsidTr="00372B03">
        <w:trPr>
          <w:cantSplit/>
        </w:trPr>
        <w:tc>
          <w:tcPr>
            <w:tcW w:w="2802" w:type="dxa"/>
            <w:gridSpan w:val="4"/>
          </w:tcPr>
          <w:p w14:paraId="72BE92D8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6846" w:type="dxa"/>
            <w:gridSpan w:val="15"/>
          </w:tcPr>
          <w:p w14:paraId="14146DB2" w14:textId="77777777" w:rsidR="00275BF4" w:rsidRPr="000A5748" w:rsidRDefault="00275BF4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275BF4" w:rsidRPr="000A5748" w14:paraId="0951B511" w14:textId="77777777" w:rsidTr="00372B03">
        <w:trPr>
          <w:cantSplit/>
        </w:trPr>
        <w:tc>
          <w:tcPr>
            <w:tcW w:w="2802" w:type="dxa"/>
            <w:gridSpan w:val="4"/>
          </w:tcPr>
          <w:p w14:paraId="7BE92E5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6846" w:type="dxa"/>
            <w:gridSpan w:val="15"/>
          </w:tcPr>
          <w:p w14:paraId="3BA3787A" w14:textId="77777777" w:rsidR="00275BF4" w:rsidRPr="000A5748" w:rsidRDefault="00BF6072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</w:t>
            </w:r>
            <w:r w:rsidR="00EB6890">
              <w:rPr>
                <w:lang w:val="hu-HU" w:eastAsia="hu-HU"/>
              </w:rPr>
              <w:t>azdaság</w:t>
            </w:r>
            <w:r>
              <w:rPr>
                <w:lang w:val="hu-HU" w:eastAsia="hu-HU"/>
              </w:rPr>
              <w:t>- és Társadalom</w:t>
            </w:r>
            <w:r w:rsidR="00EB6890">
              <w:rPr>
                <w:lang w:val="hu-HU" w:eastAsia="hu-HU"/>
              </w:rPr>
              <w:t xml:space="preserve">tudományi </w:t>
            </w:r>
          </w:p>
        </w:tc>
      </w:tr>
      <w:tr w:rsidR="00275BF4" w:rsidRPr="00326E8F" w14:paraId="59BB989D" w14:textId="77777777" w:rsidTr="00372B03">
        <w:trPr>
          <w:cantSplit/>
        </w:trPr>
        <w:tc>
          <w:tcPr>
            <w:tcW w:w="2802" w:type="dxa"/>
            <w:gridSpan w:val="4"/>
          </w:tcPr>
          <w:p w14:paraId="1E9C115D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6846" w:type="dxa"/>
            <w:gridSpan w:val="15"/>
          </w:tcPr>
          <w:p w14:paraId="6452DB80" w14:textId="27C66D5F" w:rsidR="00275BF4" w:rsidRPr="000A5748" w:rsidRDefault="00175B50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275BF4" w:rsidRPr="000A5748" w14:paraId="0B6D2B00" w14:textId="77777777" w:rsidTr="00372B03">
        <w:trPr>
          <w:cantSplit/>
          <w:trHeight w:val="92"/>
        </w:trPr>
        <w:tc>
          <w:tcPr>
            <w:tcW w:w="2802" w:type="dxa"/>
            <w:gridSpan w:val="4"/>
            <w:vMerge w:val="restart"/>
            <w:vAlign w:val="center"/>
          </w:tcPr>
          <w:p w14:paraId="0CDA9415" w14:textId="77777777" w:rsidR="00275BF4" w:rsidRPr="000A5748" w:rsidRDefault="00275BF4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326" w:type="dxa"/>
            <w:gridSpan w:val="7"/>
            <w:vMerge w:val="restart"/>
            <w:vAlign w:val="center"/>
          </w:tcPr>
          <w:p w14:paraId="386FA353" w14:textId="0E6B6779" w:rsidR="00275BF4" w:rsidRPr="000A5748" w:rsidRDefault="00CF3141" w:rsidP="0024725D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 xml:space="preserve">Beruházások és </w:t>
            </w:r>
            <w:r w:rsidR="0024725D">
              <w:rPr>
                <w:i/>
                <w:iCs/>
                <w:lang w:val="ro-RO"/>
              </w:rPr>
              <w:t>a</w:t>
            </w:r>
            <w:r>
              <w:rPr>
                <w:i/>
                <w:iCs/>
                <w:lang w:val="ro-RO"/>
              </w:rPr>
              <w:t>z</w:t>
            </w:r>
            <w:r w:rsidR="0024725D">
              <w:rPr>
                <w:i/>
                <w:iCs/>
                <w:lang w:val="ro-RO"/>
              </w:rPr>
              <w:t>o</w:t>
            </w:r>
            <w:r>
              <w:rPr>
                <w:i/>
                <w:iCs/>
                <w:lang w:val="ro-RO"/>
              </w:rPr>
              <w:t>k finanszírozása</w:t>
            </w:r>
            <w:r w:rsidR="00175B50">
              <w:rPr>
                <w:i/>
                <w:iCs/>
                <w:lang w:val="ro-RO"/>
              </w:rPr>
              <w:t xml:space="preserve"> M3102</w:t>
            </w:r>
          </w:p>
        </w:tc>
        <w:tc>
          <w:tcPr>
            <w:tcW w:w="2520" w:type="dxa"/>
            <w:gridSpan w:val="8"/>
          </w:tcPr>
          <w:p w14:paraId="2DD97BB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275BF4" w:rsidRPr="000A5748" w14:paraId="4A205D55" w14:textId="77777777" w:rsidTr="00372B03">
        <w:trPr>
          <w:gridAfter w:val="1"/>
          <w:wAfter w:w="42" w:type="dxa"/>
          <w:cantSplit/>
          <w:trHeight w:val="91"/>
        </w:trPr>
        <w:tc>
          <w:tcPr>
            <w:tcW w:w="2802" w:type="dxa"/>
            <w:gridSpan w:val="4"/>
            <w:vMerge/>
          </w:tcPr>
          <w:p w14:paraId="761765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326" w:type="dxa"/>
            <w:gridSpan w:val="7"/>
            <w:vMerge/>
          </w:tcPr>
          <w:p w14:paraId="7AAF425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777" w:type="dxa"/>
            <w:gridSpan w:val="3"/>
          </w:tcPr>
          <w:p w14:paraId="3091EC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567" w:type="dxa"/>
          </w:tcPr>
          <w:p w14:paraId="69265C84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67" w:type="dxa"/>
            <w:gridSpan w:val="2"/>
          </w:tcPr>
          <w:p w14:paraId="7FB829E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567" w:type="dxa"/>
          </w:tcPr>
          <w:p w14:paraId="572BE5EB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275BF4" w:rsidRPr="000A5748" w14:paraId="482ECC00" w14:textId="77777777" w:rsidTr="00372B03">
        <w:trPr>
          <w:gridAfter w:val="1"/>
          <w:wAfter w:w="42" w:type="dxa"/>
          <w:cantSplit/>
          <w:trHeight w:val="91"/>
        </w:trPr>
        <w:tc>
          <w:tcPr>
            <w:tcW w:w="2802" w:type="dxa"/>
            <w:gridSpan w:val="4"/>
            <w:vMerge/>
          </w:tcPr>
          <w:p w14:paraId="56A97479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326" w:type="dxa"/>
            <w:gridSpan w:val="7"/>
            <w:vMerge/>
          </w:tcPr>
          <w:p w14:paraId="3DE623B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777" w:type="dxa"/>
            <w:gridSpan w:val="3"/>
          </w:tcPr>
          <w:p w14:paraId="40F4200E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7" w:type="dxa"/>
          </w:tcPr>
          <w:p w14:paraId="707EA25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7" w:type="dxa"/>
            <w:gridSpan w:val="2"/>
          </w:tcPr>
          <w:p w14:paraId="45278521" w14:textId="77777777" w:rsidR="00275BF4" w:rsidRPr="000A5748" w:rsidRDefault="00CF314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67" w:type="dxa"/>
          </w:tcPr>
          <w:p w14:paraId="182B176F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42CFDD24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4654EB33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275BF4" w:rsidRPr="000A5748" w14:paraId="5BC30DD4" w14:textId="77777777" w:rsidTr="00CF3141">
        <w:trPr>
          <w:cantSplit/>
        </w:trPr>
        <w:tc>
          <w:tcPr>
            <w:tcW w:w="3256" w:type="dxa"/>
            <w:gridSpan w:val="6"/>
          </w:tcPr>
          <w:p w14:paraId="3B639135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392" w:type="dxa"/>
            <w:gridSpan w:val="13"/>
          </w:tcPr>
          <w:p w14:paraId="75C68401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275BF4" w:rsidRPr="000A5748" w14:paraId="16DCD950" w14:textId="77777777" w:rsidTr="00CF3141">
        <w:tc>
          <w:tcPr>
            <w:tcW w:w="1368" w:type="dxa"/>
            <w:gridSpan w:val="2"/>
            <w:vAlign w:val="center"/>
          </w:tcPr>
          <w:p w14:paraId="64F65468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888" w:type="dxa"/>
            <w:gridSpan w:val="4"/>
            <w:vAlign w:val="center"/>
          </w:tcPr>
          <w:p w14:paraId="5911042E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569" w:type="dxa"/>
            <w:vAlign w:val="center"/>
          </w:tcPr>
          <w:p w14:paraId="7CDA2FD9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596AA18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50" w:type="dxa"/>
            <w:gridSpan w:val="4"/>
            <w:vAlign w:val="center"/>
          </w:tcPr>
          <w:p w14:paraId="6AC472AA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743" w:type="dxa"/>
            <w:gridSpan w:val="5"/>
            <w:vAlign w:val="center"/>
          </w:tcPr>
          <w:p w14:paraId="0D6FD8C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0A5748" w14:paraId="2634F243" w14:textId="77777777" w:rsidTr="00CF3141">
        <w:tc>
          <w:tcPr>
            <w:tcW w:w="1368" w:type="dxa"/>
            <w:gridSpan w:val="2"/>
          </w:tcPr>
          <w:p w14:paraId="31898551" w14:textId="77777777" w:rsidR="00275BF4" w:rsidRPr="000A5748" w:rsidRDefault="00CF314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888" w:type="dxa"/>
            <w:gridSpan w:val="4"/>
          </w:tcPr>
          <w:p w14:paraId="03CC3132" w14:textId="77777777" w:rsidR="00275BF4" w:rsidRPr="000A5748" w:rsidRDefault="00CF314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569" w:type="dxa"/>
          </w:tcPr>
          <w:p w14:paraId="4B880A8E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3D09B6B0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250" w:type="dxa"/>
            <w:gridSpan w:val="4"/>
          </w:tcPr>
          <w:p w14:paraId="38B2544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1743" w:type="dxa"/>
            <w:gridSpan w:val="5"/>
          </w:tcPr>
          <w:p w14:paraId="2C57250B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78177ED1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583EB0F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275BF4" w:rsidRPr="000A5748" w14:paraId="19101EB4" w14:textId="77777777" w:rsidTr="00DC18CC">
        <w:trPr>
          <w:cantSplit/>
        </w:trPr>
        <w:tc>
          <w:tcPr>
            <w:tcW w:w="2547" w:type="dxa"/>
            <w:gridSpan w:val="3"/>
          </w:tcPr>
          <w:p w14:paraId="386913A2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69" w:type="dxa"/>
            <w:gridSpan w:val="5"/>
          </w:tcPr>
          <w:p w14:paraId="3223037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0449EA38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22AB19F9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275BF4" w:rsidRPr="000A5748" w14:paraId="4BC6AE10" w14:textId="77777777" w:rsidTr="00DC18CC">
        <w:trPr>
          <w:cantSplit/>
        </w:trPr>
        <w:tc>
          <w:tcPr>
            <w:tcW w:w="2547" w:type="dxa"/>
            <w:gridSpan w:val="3"/>
          </w:tcPr>
          <w:p w14:paraId="1A76B08A" w14:textId="77777777" w:rsidR="00275BF4" w:rsidRPr="000A5748" w:rsidRDefault="00275BF4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69" w:type="dxa"/>
            <w:gridSpan w:val="5"/>
          </w:tcPr>
          <w:p w14:paraId="565F6D1B" w14:textId="77777777" w:rsidR="00275BF4" w:rsidRPr="000A5748" w:rsidRDefault="00EB689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25E98FE2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0C419A3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322AFD17" w14:textId="77777777" w:rsidTr="00372B03">
        <w:trPr>
          <w:cantSplit/>
        </w:trPr>
        <w:tc>
          <w:tcPr>
            <w:tcW w:w="9648" w:type="dxa"/>
            <w:gridSpan w:val="19"/>
            <w:shd w:val="clear" w:color="auto" w:fill="CCCCCC"/>
          </w:tcPr>
          <w:p w14:paraId="2010737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275BF4" w:rsidRPr="000A5748" w14:paraId="3F69E9FB" w14:textId="77777777" w:rsidTr="00372B03">
        <w:trPr>
          <w:cantSplit/>
        </w:trPr>
        <w:tc>
          <w:tcPr>
            <w:tcW w:w="9648" w:type="dxa"/>
            <w:gridSpan w:val="19"/>
          </w:tcPr>
          <w:p w14:paraId="363C392B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275BF4" w:rsidRPr="000A5748" w14:paraId="068CA54E" w14:textId="77777777" w:rsidTr="00372B03">
        <w:trPr>
          <w:trHeight w:val="274"/>
        </w:trPr>
        <w:tc>
          <w:tcPr>
            <w:tcW w:w="3085" w:type="dxa"/>
            <w:gridSpan w:val="5"/>
          </w:tcPr>
          <w:p w14:paraId="5D422756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2243" w:type="dxa"/>
            <w:gridSpan w:val="4"/>
          </w:tcPr>
          <w:p w14:paraId="4DEBF05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160" w:type="dxa"/>
            <w:gridSpan w:val="3"/>
          </w:tcPr>
          <w:p w14:paraId="6F6F711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4"/>
          </w:tcPr>
          <w:p w14:paraId="2151C656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3"/>
          </w:tcPr>
          <w:p w14:paraId="5932A2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8D3E58" w14:paraId="32495620" w14:textId="77777777" w:rsidTr="00372B03">
        <w:trPr>
          <w:trHeight w:val="274"/>
        </w:trPr>
        <w:tc>
          <w:tcPr>
            <w:tcW w:w="3085" w:type="dxa"/>
            <w:gridSpan w:val="5"/>
          </w:tcPr>
          <w:p w14:paraId="5CAE660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243" w:type="dxa"/>
            <w:gridSpan w:val="4"/>
            <w:vAlign w:val="center"/>
          </w:tcPr>
          <w:p w14:paraId="298DA37E" w14:textId="77777777" w:rsidR="00275BF4" w:rsidRPr="000A5748" w:rsidRDefault="008D3E58" w:rsidP="0024725D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24725D">
              <w:rPr>
                <w:lang w:val="ro-RO"/>
              </w:rPr>
              <w:t>Tarnóczi Tibor</w:t>
            </w:r>
          </w:p>
        </w:tc>
        <w:tc>
          <w:tcPr>
            <w:tcW w:w="2160" w:type="dxa"/>
            <w:gridSpan w:val="3"/>
            <w:vAlign w:val="center"/>
          </w:tcPr>
          <w:p w14:paraId="39C5D70A" w14:textId="7C07CC63" w:rsidR="00275BF4" w:rsidRPr="00CA052E" w:rsidRDefault="00916E33" w:rsidP="00CC5E19">
            <w:pPr>
              <w:rPr>
                <w:lang w:val="ro-RO"/>
              </w:rPr>
            </w:pPr>
            <w:r>
              <w:rPr>
                <w:lang w:val="ro-RO"/>
              </w:rPr>
              <w:t>Kulcsár Edina</w:t>
            </w:r>
          </w:p>
        </w:tc>
        <w:tc>
          <w:tcPr>
            <w:tcW w:w="1260" w:type="dxa"/>
            <w:gridSpan w:val="4"/>
          </w:tcPr>
          <w:p w14:paraId="75D7724C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6548BB61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8D3E58" w14:paraId="3270D48A" w14:textId="77777777" w:rsidTr="00372B03">
        <w:trPr>
          <w:trHeight w:val="274"/>
        </w:trPr>
        <w:tc>
          <w:tcPr>
            <w:tcW w:w="3085" w:type="dxa"/>
            <w:gridSpan w:val="5"/>
          </w:tcPr>
          <w:p w14:paraId="4279D3F4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243" w:type="dxa"/>
            <w:gridSpan w:val="4"/>
            <w:vAlign w:val="center"/>
          </w:tcPr>
          <w:p w14:paraId="56C518AC" w14:textId="77777777" w:rsidR="00275BF4" w:rsidRPr="000A5748" w:rsidRDefault="00EB6890" w:rsidP="00412154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2160" w:type="dxa"/>
            <w:gridSpan w:val="3"/>
            <w:vAlign w:val="center"/>
          </w:tcPr>
          <w:p w14:paraId="625060F0" w14:textId="77777777" w:rsidR="00275BF4" w:rsidRPr="00CA052E" w:rsidRDefault="00EB6890" w:rsidP="00CC5E19">
            <w:pPr>
              <w:rPr>
                <w:lang w:val="ro-RO"/>
              </w:rPr>
            </w:pPr>
            <w:r w:rsidRPr="00CA052E">
              <w:rPr>
                <w:lang w:val="ro-RO"/>
              </w:rPr>
              <w:t>PKE</w:t>
            </w:r>
          </w:p>
        </w:tc>
        <w:tc>
          <w:tcPr>
            <w:tcW w:w="1260" w:type="dxa"/>
            <w:gridSpan w:val="4"/>
          </w:tcPr>
          <w:p w14:paraId="40A3CA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66ADBE77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8D3E58" w14:paraId="045897E1" w14:textId="77777777" w:rsidTr="00372B03">
        <w:trPr>
          <w:trHeight w:val="275"/>
        </w:trPr>
        <w:tc>
          <w:tcPr>
            <w:tcW w:w="3085" w:type="dxa"/>
            <w:gridSpan w:val="5"/>
          </w:tcPr>
          <w:p w14:paraId="2D968EE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243" w:type="dxa"/>
            <w:gridSpan w:val="4"/>
            <w:vAlign w:val="center"/>
          </w:tcPr>
          <w:p w14:paraId="03F4BC17" w14:textId="77777777" w:rsidR="00275BF4" w:rsidRPr="000A5748" w:rsidRDefault="009A5E76" w:rsidP="00412154">
            <w:pPr>
              <w:rPr>
                <w:lang w:val="ro-RO"/>
              </w:rPr>
            </w:pPr>
            <w:bookmarkStart w:id="0" w:name="OLE_LINK1"/>
            <w:r>
              <w:rPr>
                <w:lang w:val="ro-RO"/>
              </w:rPr>
              <w:t>Gaz</w:t>
            </w:r>
            <w:r w:rsidR="0024725D">
              <w:rPr>
                <w:lang w:val="ro-RO"/>
              </w:rPr>
              <w:t>d</w:t>
            </w:r>
            <w:r w:rsidR="00BF6072">
              <w:rPr>
                <w:lang w:val="ro-RO"/>
              </w:rPr>
              <w:t>as</w:t>
            </w:r>
            <w:r>
              <w:rPr>
                <w:lang w:val="ro-RO"/>
              </w:rPr>
              <w:t>á</w:t>
            </w:r>
            <w:bookmarkEnd w:id="0"/>
            <w:r w:rsidR="00BF6072">
              <w:rPr>
                <w:lang w:val="ro-RO"/>
              </w:rPr>
              <w:t>gtudományi</w:t>
            </w:r>
          </w:p>
        </w:tc>
        <w:tc>
          <w:tcPr>
            <w:tcW w:w="2160" w:type="dxa"/>
            <w:gridSpan w:val="3"/>
            <w:vAlign w:val="center"/>
          </w:tcPr>
          <w:p w14:paraId="5EE06A1D" w14:textId="77777777" w:rsidR="00275BF4" w:rsidRPr="00CA052E" w:rsidRDefault="00BF6072" w:rsidP="00CC5E19">
            <w:pPr>
              <w:rPr>
                <w:lang w:val="ro-RO"/>
              </w:rPr>
            </w:pPr>
            <w:r>
              <w:rPr>
                <w:lang w:val="ro-RO"/>
              </w:rPr>
              <w:t>Gaz</w:t>
            </w:r>
            <w:r w:rsidR="0024725D">
              <w:rPr>
                <w:lang w:val="ro-RO"/>
              </w:rPr>
              <w:t>d</w:t>
            </w:r>
            <w:r>
              <w:rPr>
                <w:lang w:val="ro-RO"/>
              </w:rPr>
              <w:t>aságtudományi</w:t>
            </w:r>
          </w:p>
        </w:tc>
        <w:tc>
          <w:tcPr>
            <w:tcW w:w="1260" w:type="dxa"/>
            <w:gridSpan w:val="4"/>
          </w:tcPr>
          <w:p w14:paraId="6253B75F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40AE9360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5F5EFB" w14:paraId="08C41CB7" w14:textId="77777777" w:rsidTr="00372B03">
        <w:trPr>
          <w:trHeight w:val="274"/>
        </w:trPr>
        <w:tc>
          <w:tcPr>
            <w:tcW w:w="3085" w:type="dxa"/>
            <w:gridSpan w:val="5"/>
          </w:tcPr>
          <w:p w14:paraId="55C74996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243" w:type="dxa"/>
            <w:gridSpan w:val="4"/>
            <w:vAlign w:val="center"/>
          </w:tcPr>
          <w:p w14:paraId="595ED7D5" w14:textId="77777777" w:rsidR="00275BF4" w:rsidRPr="000A5748" w:rsidRDefault="00EB6890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160" w:type="dxa"/>
            <w:gridSpan w:val="3"/>
            <w:vAlign w:val="center"/>
          </w:tcPr>
          <w:p w14:paraId="268AE624" w14:textId="77777777" w:rsidR="00275BF4" w:rsidRPr="00CA052E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4"/>
          </w:tcPr>
          <w:p w14:paraId="39ABABC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09EA9E35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4A4B2994" w14:textId="77777777" w:rsidTr="00372B03">
        <w:trPr>
          <w:trHeight w:val="274"/>
        </w:trPr>
        <w:tc>
          <w:tcPr>
            <w:tcW w:w="3085" w:type="dxa"/>
            <w:gridSpan w:val="5"/>
          </w:tcPr>
          <w:p w14:paraId="668E5A91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243" w:type="dxa"/>
            <w:gridSpan w:val="4"/>
            <w:vAlign w:val="center"/>
          </w:tcPr>
          <w:p w14:paraId="7E354E74" w14:textId="77777777" w:rsidR="00275BF4" w:rsidRPr="000A5748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160" w:type="dxa"/>
            <w:gridSpan w:val="3"/>
            <w:vAlign w:val="center"/>
          </w:tcPr>
          <w:p w14:paraId="5E0FB9EA" w14:textId="77777777" w:rsidR="00275BF4" w:rsidRPr="00CA052E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4"/>
          </w:tcPr>
          <w:p w14:paraId="1C5C36E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18B3F1AD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280F5DA1" w14:textId="77777777" w:rsidTr="00372B03">
        <w:trPr>
          <w:trHeight w:val="275"/>
        </w:trPr>
        <w:tc>
          <w:tcPr>
            <w:tcW w:w="3085" w:type="dxa"/>
            <w:gridSpan w:val="5"/>
          </w:tcPr>
          <w:p w14:paraId="4086E14A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243" w:type="dxa"/>
            <w:gridSpan w:val="4"/>
            <w:vAlign w:val="center"/>
          </w:tcPr>
          <w:p w14:paraId="117DBB83" w14:textId="77777777" w:rsidR="00275BF4" w:rsidRPr="000A5748" w:rsidRDefault="00102848" w:rsidP="00412154">
            <w:pPr>
              <w:rPr>
                <w:lang w:val="ro-RO"/>
              </w:rPr>
            </w:pPr>
            <w:r>
              <w:rPr>
                <w:lang w:val="ro-RO"/>
              </w:rPr>
              <w:t>F</w:t>
            </w:r>
            <w:r w:rsidR="00EB6890">
              <w:rPr>
                <w:lang w:val="ro-RO"/>
              </w:rPr>
              <w:t>őállású</w:t>
            </w:r>
          </w:p>
        </w:tc>
        <w:tc>
          <w:tcPr>
            <w:tcW w:w="2160" w:type="dxa"/>
            <w:gridSpan w:val="3"/>
            <w:vAlign w:val="center"/>
          </w:tcPr>
          <w:p w14:paraId="1F8F4C16" w14:textId="77777777" w:rsidR="00275BF4" w:rsidRPr="00CA052E" w:rsidRDefault="005F5EFB" w:rsidP="00CC5E19">
            <w:pPr>
              <w:rPr>
                <w:lang w:val="hu-HU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4"/>
          </w:tcPr>
          <w:p w14:paraId="5766A402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17AECD86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8E2429" w:rsidRPr="000A5748" w14:paraId="6A22870D" w14:textId="77777777" w:rsidTr="00372B03">
        <w:trPr>
          <w:trHeight w:val="275"/>
        </w:trPr>
        <w:tc>
          <w:tcPr>
            <w:tcW w:w="3085" w:type="dxa"/>
            <w:gridSpan w:val="5"/>
          </w:tcPr>
          <w:p w14:paraId="7087BC0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243" w:type="dxa"/>
            <w:gridSpan w:val="4"/>
            <w:vAlign w:val="center"/>
          </w:tcPr>
          <w:p w14:paraId="22466BBC" w14:textId="40E173BC" w:rsidR="008E2429" w:rsidRPr="000A5748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="00916E33">
              <w:rPr>
                <w:lang w:val="ro-RO"/>
              </w:rPr>
              <w:t>9</w:t>
            </w:r>
          </w:p>
        </w:tc>
        <w:tc>
          <w:tcPr>
            <w:tcW w:w="2160" w:type="dxa"/>
            <w:gridSpan w:val="3"/>
            <w:vAlign w:val="center"/>
          </w:tcPr>
          <w:p w14:paraId="029FCE83" w14:textId="7F51147E" w:rsidR="008E2429" w:rsidRPr="000A5748" w:rsidRDefault="0024725D" w:rsidP="0024725D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="00916E33">
              <w:rPr>
                <w:lang w:val="ro-RO"/>
              </w:rPr>
              <w:t>3</w:t>
            </w:r>
          </w:p>
        </w:tc>
        <w:tc>
          <w:tcPr>
            <w:tcW w:w="1260" w:type="dxa"/>
            <w:gridSpan w:val="4"/>
          </w:tcPr>
          <w:p w14:paraId="47C22871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900" w:type="dxa"/>
            <w:gridSpan w:val="3"/>
          </w:tcPr>
          <w:p w14:paraId="7E96615F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0A5748" w14:paraId="2E43B8F8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49A3DC35" w14:textId="77777777" w:rsidR="008E2429" w:rsidRPr="00CA052E" w:rsidRDefault="008E2429" w:rsidP="008E2429">
            <w:pPr>
              <w:rPr>
                <w:b/>
                <w:bCs/>
                <w:lang w:val="ro-RO"/>
              </w:rPr>
            </w:pPr>
            <w:r w:rsidRPr="00CA052E">
              <w:rPr>
                <w:b/>
                <w:bCs/>
                <w:lang w:val="ro-RO"/>
              </w:rPr>
              <w:t>V.</w:t>
            </w:r>
          </w:p>
        </w:tc>
      </w:tr>
      <w:tr w:rsidR="008E2429" w:rsidRPr="00EB6890" w14:paraId="6E9417B1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771BC228" w14:textId="77777777" w:rsidR="008E2429" w:rsidRPr="00CF3141" w:rsidRDefault="008E2429" w:rsidP="008E2429">
            <w:pPr>
              <w:jc w:val="both"/>
              <w:rPr>
                <w:b/>
                <w:bCs/>
                <w:highlight w:val="yellow"/>
                <w:lang w:val="ro-RO"/>
              </w:rPr>
            </w:pPr>
            <w:r w:rsidRPr="000172F6">
              <w:rPr>
                <w:b/>
                <w:bCs/>
                <w:lang w:val="ro-RO"/>
              </w:rPr>
              <w:t>A tantárgy célkitűzései</w:t>
            </w:r>
          </w:p>
          <w:p w14:paraId="7EF45DFB" w14:textId="77777777" w:rsidR="008E2429" w:rsidRPr="000172F6" w:rsidRDefault="008E2429" w:rsidP="008E2429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0172F6">
              <w:rPr>
                <w:rFonts w:ascii="Times New Roman" w:hAnsi="Times New Roman" w:cs="Times New Roman"/>
                <w:b/>
                <w:bCs/>
                <w:lang w:val="ro-RO"/>
              </w:rPr>
              <w:t xml:space="preserve">Általános célkitűzés: </w:t>
            </w:r>
            <w:r w:rsidR="000172F6" w:rsidRPr="000172F6">
              <w:rPr>
                <w:rFonts w:ascii="Times New Roman" w:hAnsi="Times New Roman" w:cs="Times New Roman"/>
                <w:lang w:val="ro-RO"/>
              </w:rPr>
              <w:t>a beruházási és finanszírozási döntések negértése, rendelkezésre álló értékelési eszközök szakértői használata opimális stratégiai beruházások pénzügyi megalapozásában és kivitelezésében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7FC66449" w14:textId="77777777" w:rsidR="008E2429" w:rsidRPr="000172F6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Kognitív kompetenciák: </w:t>
            </w:r>
            <w:r w:rsidRPr="000172F6">
              <w:rPr>
                <w:lang w:val="ro-RO"/>
              </w:rPr>
              <w:t xml:space="preserve">a </w:t>
            </w:r>
            <w:r w:rsidR="00BD0E93">
              <w:rPr>
                <w:lang w:val="ro-RO"/>
              </w:rPr>
              <w:t xml:space="preserve">beruházás értékelés komplex módszertanának ismerete és alkalamzási képessége; optimális finanszírozási lehetőség kiválasztásának képessége; </w:t>
            </w:r>
            <w:r w:rsidRPr="000172F6">
              <w:rPr>
                <w:lang w:val="ro-RO"/>
              </w:rPr>
              <w:t xml:space="preserve">  </w:t>
            </w:r>
          </w:p>
          <w:p w14:paraId="79023954" w14:textId="77777777" w:rsidR="008E2429" w:rsidRPr="000172F6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Szakmai kompetenciák: </w:t>
            </w:r>
            <w:r w:rsidR="00BD0E93">
              <w:rPr>
                <w:lang w:val="ro-RO"/>
              </w:rPr>
              <w:t>stratégiai beruházások értékelésének kokmplex értékelésének, kiválasztásának és megvalósításának képessége</w:t>
            </w:r>
            <w:r w:rsidRPr="000172F6">
              <w:rPr>
                <w:lang w:val="ro-RO"/>
              </w:rPr>
              <w:t xml:space="preserve">; </w:t>
            </w:r>
            <w:r w:rsidR="00BD0E93">
              <w:rPr>
                <w:lang w:val="ro-RO"/>
              </w:rPr>
              <w:t>ezek finanszírozásának biztosításának képessége;</w:t>
            </w:r>
          </w:p>
          <w:p w14:paraId="655E529C" w14:textId="77777777" w:rsidR="008E2429" w:rsidRPr="000A5748" w:rsidRDefault="008E2429" w:rsidP="008E2429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Érzelmi és érték-kompetenciák: </w:t>
            </w:r>
            <w:r w:rsidRPr="000172F6">
              <w:rPr>
                <w:lang w:val="ro-RO"/>
              </w:rPr>
              <w:t xml:space="preserve">a </w:t>
            </w:r>
            <w:r w:rsidR="00BD0E93">
              <w:rPr>
                <w:lang w:val="ro-RO"/>
              </w:rPr>
              <w:t xml:space="preserve">stratégiai beruházásokra vonatkozó etikai normák és </w:t>
            </w:r>
            <w:r w:rsidRPr="000172F6">
              <w:rPr>
                <w:lang w:val="ro-RO"/>
              </w:rPr>
              <w:t>jogszerű magatartás alkalamzásának képessége;</w:t>
            </w:r>
            <w:r>
              <w:rPr>
                <w:lang w:val="ro-RO"/>
              </w:rPr>
              <w:t xml:space="preserve"> </w:t>
            </w:r>
          </w:p>
        </w:tc>
      </w:tr>
      <w:tr w:rsidR="008E2429" w:rsidRPr="000A5748" w14:paraId="2287B2E4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425DC628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E2429" w:rsidRPr="000A5748" w14:paraId="0C40E4E5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4AE69DCF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E2429" w:rsidRPr="000A5748" w14:paraId="1E8A6F5E" w14:textId="77777777" w:rsidTr="00372B0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3099DEBD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7257" w:type="dxa"/>
            <w:gridSpan w:val="13"/>
            <w:shd w:val="clear" w:color="auto" w:fill="CCCCCC"/>
            <w:vAlign w:val="center"/>
          </w:tcPr>
          <w:p w14:paraId="1A02BF52" w14:textId="77777777" w:rsidR="008E2429" w:rsidRPr="000A5748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743" w:type="dxa"/>
            <w:gridSpan w:val="5"/>
            <w:shd w:val="clear" w:color="auto" w:fill="CCCCCC"/>
          </w:tcPr>
          <w:p w14:paraId="76726B47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Óras</w:t>
            </w:r>
            <w:r w:rsidRPr="000A5748">
              <w:rPr>
                <w:lang w:val="ro-RO"/>
              </w:rPr>
              <w:t>zám</w:t>
            </w:r>
          </w:p>
        </w:tc>
      </w:tr>
      <w:tr w:rsidR="008E2429" w:rsidRPr="008009EB" w14:paraId="4FF2A40E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3FDF2444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257" w:type="dxa"/>
            <w:gridSpan w:val="13"/>
            <w:vAlign w:val="center"/>
          </w:tcPr>
          <w:p w14:paraId="6E7F2A9A" w14:textId="77777777" w:rsidR="008E2429" w:rsidRPr="001028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F709A5">
              <w:rPr>
                <w:b/>
                <w:bCs/>
                <w:lang w:val="hu-HU"/>
              </w:rPr>
              <w:t>Beruházási döntések megalapozása</w:t>
            </w:r>
          </w:p>
          <w:p w14:paraId="1F925759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E01B57">
              <w:rPr>
                <w:lang w:val="hu-HU"/>
              </w:rPr>
              <w:t>befektetési és beruházási környezet</w:t>
            </w:r>
            <w:r w:rsidRPr="000B67E4">
              <w:rPr>
                <w:lang w:val="hu-HU"/>
              </w:rPr>
              <w:t xml:space="preserve">, </w:t>
            </w:r>
            <w:r w:rsidR="00E01B57">
              <w:rPr>
                <w:lang w:val="hu-HU"/>
              </w:rPr>
              <w:t>befektetések jellemzői</w:t>
            </w:r>
            <w:r>
              <w:rPr>
                <w:lang w:val="hu-HU"/>
              </w:rPr>
              <w:t xml:space="preserve">, </w:t>
            </w:r>
            <w:r w:rsidR="00E01B57" w:rsidRPr="00E01B57">
              <w:rPr>
                <w:lang w:val="hu-HU"/>
              </w:rPr>
              <w:t>beruházási döntéshozatal</w:t>
            </w:r>
            <w:r w:rsidR="00E01B57">
              <w:rPr>
                <w:lang w:val="hu-HU"/>
              </w:rPr>
              <w:t xml:space="preserve"> alapvetései</w:t>
            </w:r>
          </w:p>
          <w:p w14:paraId="4C2DBF7B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217BCD6" w14:textId="77777777" w:rsidR="000E6B6C" w:rsidRPr="000E6B6C" w:rsidRDefault="000E6B6C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0E6B6C">
              <w:rPr>
                <w:lang w:val="ro-RO"/>
              </w:rPr>
              <w:t>Bodie, Z., Kane, A., Marcus, A.J. (2005): Befektetések. Budapest: Aula</w:t>
            </w:r>
            <w:r w:rsidR="00DC18CC">
              <w:rPr>
                <w:lang w:val="ro-RO"/>
              </w:rPr>
              <w:t xml:space="preserve"> Kiadó</w:t>
            </w:r>
            <w:r w:rsidRPr="000E6B6C">
              <w:rPr>
                <w:lang w:val="ro-RO"/>
              </w:rPr>
              <w:t>, 1. fejezet: pp. 9-37</w:t>
            </w:r>
          </w:p>
          <w:p w14:paraId="33B4077A" w14:textId="77777777" w:rsidR="008E2429" w:rsidRPr="000E6B6C" w:rsidRDefault="000E6B6C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0E6B6C">
              <w:rPr>
                <w:lang w:val="ro-RO"/>
              </w:rPr>
              <w:t>Bélyácz Iván (2009): Befektetési döntések megalapozása. Budapest: Aula</w:t>
            </w:r>
            <w:r w:rsidR="00DC18CC">
              <w:rPr>
                <w:lang w:val="ro-RO"/>
              </w:rPr>
              <w:t xml:space="preserve"> Kiadó</w:t>
            </w:r>
            <w:r w:rsidRPr="000E6B6C">
              <w:rPr>
                <w:lang w:val="ro-RO"/>
              </w:rPr>
              <w:t>,</w:t>
            </w:r>
            <w:r w:rsidR="00DC18CC">
              <w:rPr>
                <w:lang w:val="ro-RO"/>
              </w:rPr>
              <w:t xml:space="preserve"> 1. fejezet, </w:t>
            </w:r>
            <w:r w:rsidRPr="000E6B6C">
              <w:rPr>
                <w:lang w:val="ro-RO"/>
              </w:rPr>
              <w:t>p</w:t>
            </w:r>
            <w:r w:rsidR="00B747E1">
              <w:rPr>
                <w:lang w:val="ro-RO"/>
              </w:rPr>
              <w:t>p</w:t>
            </w:r>
            <w:r w:rsidRPr="000E6B6C">
              <w:rPr>
                <w:lang w:val="ro-RO"/>
              </w:rPr>
              <w:t>.</w:t>
            </w:r>
            <w:r w:rsidR="00B747E1">
              <w:rPr>
                <w:lang w:val="ro-RO"/>
              </w:rPr>
              <w:t xml:space="preserve"> 17-36</w:t>
            </w:r>
            <w:r w:rsidRPr="000E6B6C">
              <w:rPr>
                <w:lang w:val="ro-RO"/>
              </w:rPr>
              <w:t xml:space="preserve">.  </w:t>
            </w:r>
          </w:p>
        </w:tc>
        <w:tc>
          <w:tcPr>
            <w:tcW w:w="1743" w:type="dxa"/>
            <w:gridSpan w:val="5"/>
            <w:vAlign w:val="center"/>
          </w:tcPr>
          <w:p w14:paraId="1C8FB3D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8D3E58" w14:paraId="410E2737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2A8C9756" w14:textId="77777777" w:rsidR="008E2429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2. hét</w:t>
            </w:r>
          </w:p>
        </w:tc>
        <w:tc>
          <w:tcPr>
            <w:tcW w:w="7257" w:type="dxa"/>
            <w:gridSpan w:val="13"/>
            <w:vAlign w:val="center"/>
          </w:tcPr>
          <w:p w14:paraId="6E968772" w14:textId="77777777" w:rsidR="008E2429" w:rsidRPr="001028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B747E1" w:rsidRPr="00B747E1">
              <w:rPr>
                <w:b/>
                <w:bCs/>
                <w:lang w:val="hu-HU"/>
              </w:rPr>
              <w:t>A beruházási döntéshozatal alapvető kérdései</w:t>
            </w:r>
          </w:p>
          <w:p w14:paraId="1FD70C03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DC18CC">
              <w:rPr>
                <w:lang w:val="hu-HU"/>
              </w:rPr>
              <w:t xml:space="preserve">tőkeköltségvetés és nettó jelenérték, finanszírozás és hatékony részvénypiac, kompetitív hosszú táv, beruházási megtérülés és vállalati stratégia, kockázati attitűd </w:t>
            </w:r>
          </w:p>
          <w:p w14:paraId="17F4A2A3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F100F00" w14:textId="77777777" w:rsidR="008E2429" w:rsidRPr="00DC18CC" w:rsidRDefault="00B747E1" w:rsidP="00C73B4A">
            <w:pPr>
              <w:widowControl w:val="0"/>
              <w:numPr>
                <w:ilvl w:val="0"/>
                <w:numId w:val="45"/>
              </w:numPr>
              <w:ind w:left="229" w:right="-20" w:hanging="142"/>
              <w:rPr>
                <w:lang w:val="ro-RO"/>
              </w:rPr>
            </w:pPr>
            <w:r w:rsidRPr="00B747E1">
              <w:rPr>
                <w:lang w:val="ro-RO"/>
              </w:rPr>
              <w:t>Bélyácz, I. (2011): Stratégiai beruházások és reálopciók</w:t>
            </w:r>
            <w:r w:rsidR="00DC18CC"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 w:rsidR="00DC18CC"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 w:rsidR="00DC18CC">
              <w:rPr>
                <w:lang w:val="ro-RO"/>
              </w:rPr>
              <w:t xml:space="preserve">1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>p</w:t>
            </w:r>
            <w:r w:rsidR="008E2429">
              <w:rPr>
                <w:lang w:val="ro-RO"/>
              </w:rPr>
              <w:t>.</w:t>
            </w:r>
            <w:r>
              <w:rPr>
                <w:lang w:val="ro-RO"/>
              </w:rPr>
              <w:t xml:space="preserve"> 15-52</w:t>
            </w:r>
          </w:p>
        </w:tc>
        <w:tc>
          <w:tcPr>
            <w:tcW w:w="1743" w:type="dxa"/>
            <w:gridSpan w:val="5"/>
            <w:vAlign w:val="center"/>
          </w:tcPr>
          <w:p w14:paraId="461C26ED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8D3E58" w14:paraId="7ECD4A16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57035001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5212D33" w14:textId="77777777" w:rsidR="008E2429" w:rsidRPr="00357C6D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357C6D">
              <w:rPr>
                <w:b/>
                <w:bCs/>
                <w:lang w:val="hu-HU"/>
              </w:rPr>
              <w:t xml:space="preserve">A </w:t>
            </w:r>
            <w:r w:rsidR="00DC18CC">
              <w:rPr>
                <w:b/>
                <w:bCs/>
                <w:lang w:val="hu-HU"/>
              </w:rPr>
              <w:t>stratégiai gondolkodás szerepe a beruházási döntésekben</w:t>
            </w:r>
          </w:p>
          <w:p w14:paraId="54CFDA83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 xml:space="preserve">vállalati stratégia, stratégiai tervezés és hosszú távú finanszírozási döntések, stratégia szerepe a beruházási döntésekben, </w:t>
            </w:r>
          </w:p>
          <w:p w14:paraId="44FEBD63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BB46B15" w14:textId="77777777" w:rsidR="008E2429" w:rsidRPr="000B67E4" w:rsidRDefault="008E2429" w:rsidP="00C73B4A">
            <w:pPr>
              <w:ind w:left="229" w:hanging="142"/>
              <w:rPr>
                <w:lang w:val="hu-HU"/>
              </w:rPr>
            </w:pPr>
            <w:r>
              <w:rPr>
                <w:lang w:val="hu-HU"/>
              </w:rPr>
              <w:t xml:space="preserve">- </w:t>
            </w:r>
            <w:r w:rsidR="00DC18CC" w:rsidRPr="00B747E1">
              <w:rPr>
                <w:lang w:val="ro-RO"/>
              </w:rPr>
              <w:t>Bélyácz, I. (2011): Stratégiai beruházások és reálopciók</w:t>
            </w:r>
            <w:r w:rsidR="00DC18CC">
              <w:rPr>
                <w:lang w:val="ro-RO"/>
              </w:rPr>
              <w:t xml:space="preserve">.  Budapest: </w:t>
            </w:r>
            <w:r w:rsidR="00DC18CC" w:rsidRPr="00B747E1">
              <w:rPr>
                <w:lang w:val="ro-RO"/>
              </w:rPr>
              <w:t>Aula</w:t>
            </w:r>
            <w:r w:rsidR="00DC18CC">
              <w:rPr>
                <w:lang w:val="ro-RO"/>
              </w:rPr>
              <w:t xml:space="preserve"> Kiadó</w:t>
            </w:r>
            <w:r w:rsidR="00DC18CC" w:rsidRPr="00B747E1">
              <w:rPr>
                <w:lang w:val="ro-RO"/>
              </w:rPr>
              <w:t xml:space="preserve">, </w:t>
            </w:r>
            <w:r w:rsidR="00DC18CC">
              <w:rPr>
                <w:lang w:val="ro-RO"/>
              </w:rPr>
              <w:t xml:space="preserve">2. fejezet, </w:t>
            </w:r>
            <w:r w:rsidR="00DC18CC" w:rsidRPr="00B747E1">
              <w:rPr>
                <w:lang w:val="ro-RO"/>
              </w:rPr>
              <w:t>p</w:t>
            </w:r>
            <w:r w:rsidR="00DC18CC">
              <w:rPr>
                <w:lang w:val="ro-RO"/>
              </w:rPr>
              <w:t>p. 53-72</w:t>
            </w:r>
          </w:p>
        </w:tc>
        <w:tc>
          <w:tcPr>
            <w:tcW w:w="1743" w:type="dxa"/>
            <w:gridSpan w:val="5"/>
            <w:vAlign w:val="center"/>
          </w:tcPr>
          <w:p w14:paraId="537D08F4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4A533F" w14:paraId="47ACC4EC" w14:textId="77777777" w:rsidTr="00C73B4A">
        <w:trPr>
          <w:cantSplit/>
          <w:trHeight w:val="1688"/>
        </w:trPr>
        <w:tc>
          <w:tcPr>
            <w:tcW w:w="648" w:type="dxa"/>
            <w:vAlign w:val="center"/>
          </w:tcPr>
          <w:p w14:paraId="24A018D8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2CE5CAD8" w14:textId="77777777" w:rsidR="008E2429" w:rsidRPr="00357C6D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C18CC">
              <w:rPr>
                <w:b/>
                <w:bCs/>
                <w:lang w:val="hu-HU"/>
              </w:rPr>
              <w:t>A vállalati teljesítmény mérésének új eljárásai</w:t>
            </w:r>
            <w:r w:rsidRPr="00357C6D">
              <w:rPr>
                <w:b/>
                <w:bCs/>
                <w:lang w:val="hu-HU"/>
              </w:rPr>
              <w:tab/>
            </w:r>
          </w:p>
          <w:p w14:paraId="06A3990A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>gazdasági profit, gazdasági és piaci hozzáadott érték, vállalati teljesítmény értékelése</w:t>
            </w:r>
          </w:p>
          <w:p w14:paraId="4D32BC92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>
              <w:rPr>
                <w:b/>
                <w:bCs/>
                <w:lang w:val="hu-HU"/>
              </w:rPr>
              <w:t xml:space="preserve"> </w:t>
            </w:r>
          </w:p>
          <w:p w14:paraId="2E78FFC3" w14:textId="77777777" w:rsidR="008E2429" w:rsidRPr="00357C6D" w:rsidRDefault="00C73B4A" w:rsidP="00C73B4A">
            <w:pPr>
              <w:ind w:left="229" w:hanging="142"/>
              <w:rPr>
                <w:lang w:val="ro-RO"/>
              </w:rPr>
            </w:pPr>
            <w:r>
              <w:rPr>
                <w:lang w:val="hu-HU"/>
              </w:rPr>
              <w:t xml:space="preserve">- </w:t>
            </w:r>
            <w:r w:rsidRPr="00B747E1">
              <w:rPr>
                <w:lang w:val="ro-RO"/>
              </w:rPr>
              <w:t>Bélyácz, I. (2011): Stratégiai beruházások és reálopciók</w:t>
            </w:r>
            <w:r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>
              <w:rPr>
                <w:lang w:val="ro-RO"/>
              </w:rPr>
              <w:t xml:space="preserve">3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>p. 73-</w:t>
            </w:r>
            <w:r>
              <w:t>108</w:t>
            </w:r>
            <w:r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72F8A3B1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3A328D" w14:paraId="704FE7AE" w14:textId="77777777" w:rsidTr="00372B03">
        <w:trPr>
          <w:cantSplit/>
          <w:trHeight w:val="1233"/>
        </w:trPr>
        <w:tc>
          <w:tcPr>
            <w:tcW w:w="648" w:type="dxa"/>
            <w:vAlign w:val="center"/>
          </w:tcPr>
          <w:p w14:paraId="4A0B62E2" w14:textId="77777777" w:rsidR="008E2429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1DD4714" w14:textId="77777777" w:rsidR="008E2429" w:rsidRPr="006A67D6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Pr="006A67D6">
              <w:rPr>
                <w:b/>
                <w:bCs/>
                <w:lang w:val="hu-HU"/>
              </w:rPr>
              <w:t xml:space="preserve">A </w:t>
            </w:r>
            <w:r w:rsidR="00C73B4A">
              <w:rPr>
                <w:b/>
                <w:bCs/>
                <w:lang w:val="hu-HU"/>
              </w:rPr>
              <w:t>piaci szerkezet és a beruházási szint kapcsolata</w:t>
            </w:r>
          </w:p>
          <w:p w14:paraId="10FC8EFA" w14:textId="77777777" w:rsidR="008E2429" w:rsidRPr="00273F2A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73B4A">
              <w:rPr>
                <w:lang w:val="hu-HU"/>
              </w:rPr>
              <w:t xml:space="preserve">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tökéletes verseny esetén, 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monopólium esetén, beruházási </w:t>
            </w:r>
            <w:r w:rsidR="00527A56">
              <w:rPr>
                <w:lang w:val="hu-HU"/>
              </w:rPr>
              <w:t>szint</w:t>
            </w:r>
            <w:r w:rsidR="00C73B4A">
              <w:rPr>
                <w:lang w:val="hu-HU"/>
              </w:rPr>
              <w:t xml:space="preserve"> monopolisztikus verseny esetén, beruházási </w:t>
            </w:r>
            <w:r w:rsidR="00527A56">
              <w:rPr>
                <w:lang w:val="hu-HU"/>
              </w:rPr>
              <w:t>szint</w:t>
            </w:r>
            <w:r w:rsidR="008B5B00">
              <w:rPr>
                <w:lang w:val="hu-HU"/>
              </w:rPr>
              <w:t xml:space="preserve"> oligopo</w:t>
            </w:r>
            <w:r w:rsidR="00C73B4A">
              <w:rPr>
                <w:lang w:val="hu-HU"/>
              </w:rPr>
              <w:t>lium esetén</w:t>
            </w:r>
            <w:r w:rsidRPr="00273F2A">
              <w:rPr>
                <w:b/>
                <w:bCs/>
                <w:lang w:val="hu-HU"/>
              </w:rPr>
              <w:t xml:space="preserve"> </w:t>
            </w:r>
          </w:p>
          <w:p w14:paraId="4405D5F3" w14:textId="77777777" w:rsidR="008E2429" w:rsidRPr="00FB1678" w:rsidRDefault="008E2429" w:rsidP="008E2429">
            <w:pPr>
              <w:rPr>
                <w:b/>
                <w:bCs/>
                <w:lang w:val="hu-HU"/>
              </w:rPr>
            </w:pPr>
            <w:r w:rsidRPr="00FB1678">
              <w:rPr>
                <w:b/>
                <w:bCs/>
                <w:lang w:val="hu-HU"/>
              </w:rPr>
              <w:t>Bibliográfia:</w:t>
            </w:r>
          </w:p>
          <w:p w14:paraId="2EEDAFE8" w14:textId="77777777" w:rsidR="008E2429" w:rsidRPr="00357C6D" w:rsidRDefault="00C73B4A" w:rsidP="00C73B4A">
            <w:pPr>
              <w:ind w:left="229" w:hanging="142"/>
              <w:rPr>
                <w:lang w:val="hu-HU"/>
              </w:rPr>
            </w:pPr>
            <w:r>
              <w:rPr>
                <w:lang w:val="hu-HU"/>
              </w:rPr>
              <w:t xml:space="preserve">- </w:t>
            </w:r>
            <w:r w:rsidRPr="00B747E1">
              <w:rPr>
                <w:lang w:val="ro-RO"/>
              </w:rPr>
              <w:t>Bélyácz, I. (2011): Stratégiai beruházások és reálopciók</w:t>
            </w:r>
            <w:r>
              <w:rPr>
                <w:lang w:val="ro-RO"/>
              </w:rPr>
              <w:t xml:space="preserve">.  Budapest: </w:t>
            </w:r>
            <w:r w:rsidRPr="00B747E1">
              <w:rPr>
                <w:lang w:val="ro-RO"/>
              </w:rPr>
              <w:t>Aula</w:t>
            </w:r>
            <w:r>
              <w:rPr>
                <w:lang w:val="ro-RO"/>
              </w:rPr>
              <w:t xml:space="preserve"> Kiadó</w:t>
            </w:r>
            <w:r w:rsidRPr="00B747E1">
              <w:rPr>
                <w:lang w:val="ro-RO"/>
              </w:rPr>
              <w:t xml:space="preserve">, </w:t>
            </w:r>
            <w:r>
              <w:rPr>
                <w:lang w:val="ro-RO"/>
              </w:rPr>
              <w:t xml:space="preserve">4. fejezet, </w:t>
            </w:r>
            <w:r w:rsidRPr="00B747E1">
              <w:rPr>
                <w:lang w:val="ro-RO"/>
              </w:rPr>
              <w:t>p</w:t>
            </w:r>
            <w:r>
              <w:rPr>
                <w:lang w:val="ro-RO"/>
              </w:rPr>
              <w:t xml:space="preserve">p. </w:t>
            </w:r>
            <w:r w:rsidR="00C028A6">
              <w:t>109</w:t>
            </w:r>
            <w:r>
              <w:rPr>
                <w:lang w:val="ro-RO"/>
              </w:rPr>
              <w:t>-</w:t>
            </w:r>
            <w:r>
              <w:t>1</w:t>
            </w:r>
            <w:r w:rsidR="00C028A6">
              <w:t>4</w:t>
            </w:r>
            <w:r>
              <w:t>8</w:t>
            </w:r>
            <w:r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6F822EF2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8204A" w14:paraId="3E19CBD8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44780276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4B033345" w14:textId="77777777" w:rsidR="008E2429" w:rsidRPr="006A67D6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b/>
                <w:bCs/>
                <w:lang w:val="hu-HU"/>
              </w:rPr>
              <w:t>A játékelmélet alkalmazása a stratégiai döntésekben</w:t>
            </w:r>
          </w:p>
          <w:p w14:paraId="54D2C611" w14:textId="77777777" w:rsidR="00C028A6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C028A6"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lang w:val="hu-HU"/>
              </w:rPr>
              <w:t xml:space="preserve">játékelmélet alapjai és típusai, fogolydilemma, csirkedilemma, stratégiák és egyensúly a játékelméletben, </w:t>
            </w:r>
          </w:p>
          <w:p w14:paraId="35055883" w14:textId="77777777" w:rsidR="008E2429" w:rsidRPr="00FB1678" w:rsidRDefault="008E2429" w:rsidP="008E2429">
            <w:pPr>
              <w:rPr>
                <w:b/>
                <w:bCs/>
                <w:lang w:val="hu-HU"/>
              </w:rPr>
            </w:pPr>
            <w:r w:rsidRPr="00FB1678">
              <w:rPr>
                <w:b/>
                <w:bCs/>
                <w:lang w:val="hu-HU"/>
              </w:rPr>
              <w:t>Bibliográfia:</w:t>
            </w:r>
          </w:p>
          <w:p w14:paraId="2921675E" w14:textId="77777777" w:rsidR="008E2429" w:rsidRPr="00C73B4A" w:rsidRDefault="00C73B4A" w:rsidP="00C73B4A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ro-RO"/>
              </w:rPr>
            </w:pPr>
            <w:r w:rsidRPr="00C73B4A">
              <w:rPr>
                <w:lang w:val="ro-RO"/>
              </w:rPr>
              <w:t xml:space="preserve">Bélyácz, I. (2011): Stratégiai beruházások és reálopciók.  Budapest: Aula Kiadó, </w:t>
            </w:r>
            <w:r w:rsidR="00C028A6">
              <w:rPr>
                <w:lang w:val="ro-RO"/>
              </w:rPr>
              <w:t>5</w:t>
            </w:r>
            <w:r w:rsidRPr="00C73B4A">
              <w:rPr>
                <w:lang w:val="ro-RO"/>
              </w:rPr>
              <w:t>.</w:t>
            </w:r>
            <w:r w:rsidR="00C028A6">
              <w:rPr>
                <w:lang w:val="ro-RO"/>
              </w:rPr>
              <w:t xml:space="preserve"> és 6.</w:t>
            </w:r>
            <w:r w:rsidRPr="00C73B4A">
              <w:rPr>
                <w:lang w:val="ro-RO"/>
              </w:rPr>
              <w:t xml:space="preserve"> fejezet</w:t>
            </w:r>
            <w:r w:rsidR="00C028A6">
              <w:rPr>
                <w:lang w:val="ro-RO"/>
              </w:rPr>
              <w:t>ek</w:t>
            </w:r>
            <w:r w:rsidRPr="00C73B4A">
              <w:rPr>
                <w:lang w:val="ro-RO"/>
              </w:rPr>
              <w:t xml:space="preserve">, pp. </w:t>
            </w:r>
            <w:r w:rsidR="00C028A6">
              <w:t>149-</w:t>
            </w:r>
            <w:r w:rsidR="00C028A6">
              <w:rPr>
                <w:lang w:val="ro-RO"/>
              </w:rPr>
              <w:t>202</w:t>
            </w:r>
            <w:r w:rsidRPr="00C73B4A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0187497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8D3E58" w14:paraId="680C4CD8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7EADFC1A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73AD668E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b/>
                <w:bCs/>
                <w:lang w:val="hu-HU"/>
              </w:rPr>
              <w:t xml:space="preserve">Beruházási döntések értékelése reál opciók módszerével </w:t>
            </w:r>
          </w:p>
          <w:p w14:paraId="5E445231" w14:textId="77777777" w:rsidR="008E2429" w:rsidRPr="00F51702" w:rsidRDefault="008E2429" w:rsidP="008E2429">
            <w:pPr>
              <w:rPr>
                <w:lang w:val="hu-HU"/>
              </w:rPr>
            </w:pPr>
            <w:r w:rsidRPr="00F51702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lang w:val="hu-HU"/>
              </w:rPr>
              <w:t>játékelmélet alapjai</w:t>
            </w:r>
            <w:r>
              <w:rPr>
                <w:lang w:val="hu-HU"/>
              </w:rPr>
              <w:t>,</w:t>
            </w:r>
            <w:r w:rsidR="00B24731">
              <w:rPr>
                <w:lang w:val="hu-HU"/>
              </w:rPr>
              <w:t xml:space="preserve"> játékelmélet típusai, fogolydilemma, csirkedilemma, stratégiák és egyensúly a játékelméletben, </w:t>
            </w:r>
          </w:p>
          <w:p w14:paraId="7E11FE55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3570F99" w14:textId="77777777" w:rsidR="008E2429" w:rsidRPr="00A972EE" w:rsidRDefault="008E2429" w:rsidP="00B24731">
            <w:pPr>
              <w:widowControl w:val="0"/>
              <w:ind w:left="229" w:right="-20" w:hanging="142"/>
              <w:rPr>
                <w:lang w:val="hu-HU"/>
              </w:rPr>
            </w:pPr>
            <w:r>
              <w:rPr>
                <w:lang w:val="ro-RO"/>
              </w:rPr>
              <w:t xml:space="preserve">- </w:t>
            </w:r>
            <w:r w:rsidR="00C73B4A" w:rsidRPr="00C73B4A">
              <w:rPr>
                <w:lang w:val="ro-RO"/>
              </w:rPr>
              <w:t xml:space="preserve">Bélyácz, I. (2011): Stratégiai beruházások és reálopciók.  Budapest: Aula Kiadó, </w:t>
            </w:r>
            <w:r w:rsidR="00C028A6">
              <w:rPr>
                <w:lang w:val="ro-RO"/>
              </w:rPr>
              <w:t>7</w:t>
            </w:r>
            <w:r w:rsidR="00C73B4A" w:rsidRPr="00C73B4A">
              <w:rPr>
                <w:lang w:val="ro-RO"/>
              </w:rPr>
              <w:t>.</w:t>
            </w:r>
            <w:r w:rsidR="00C028A6">
              <w:rPr>
                <w:lang w:val="ro-RO"/>
              </w:rPr>
              <w:t>, 8. és 9.</w:t>
            </w:r>
            <w:r w:rsidR="00C73B4A" w:rsidRPr="00C73B4A">
              <w:rPr>
                <w:lang w:val="ro-RO"/>
              </w:rPr>
              <w:t xml:space="preserve"> fejezet</w:t>
            </w:r>
            <w:r w:rsidR="00C028A6">
              <w:rPr>
                <w:lang w:val="ro-RO"/>
              </w:rPr>
              <w:t>ek</w:t>
            </w:r>
            <w:r w:rsidR="00C73B4A" w:rsidRPr="00C73B4A">
              <w:rPr>
                <w:lang w:val="ro-RO"/>
              </w:rPr>
              <w:t xml:space="preserve">, pp. </w:t>
            </w:r>
            <w:r w:rsidR="00C028A6">
              <w:rPr>
                <w:lang w:val="ro-RO"/>
              </w:rPr>
              <w:t>203</w:t>
            </w:r>
            <w:r w:rsidR="00C028A6">
              <w:t>-285</w:t>
            </w:r>
            <w:r w:rsidR="00C73B4A" w:rsidRPr="00C73B4A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0DFE18D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F2656" w14:paraId="7D355CC9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3AECD8A7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2B4064DF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B24731">
              <w:rPr>
                <w:b/>
                <w:bCs/>
                <w:lang w:val="hu-HU"/>
              </w:rPr>
              <w:t>A</w:t>
            </w:r>
            <w:r w:rsidR="00C028A6">
              <w:rPr>
                <w:b/>
                <w:bCs/>
                <w:lang w:val="hu-HU"/>
              </w:rPr>
              <w:t>z opcióértékelési modellek alkalmazási sajátosságai</w:t>
            </w:r>
          </w:p>
          <w:p w14:paraId="606A8F8F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C028A6">
              <w:rPr>
                <w:lang w:val="hu-HU"/>
              </w:rPr>
              <w:t>befektetés analízis, Black-Scholes-modell alkalmazásának különleges esetei, kockázatsemlegesség, binomiális</w:t>
            </w:r>
            <w:r w:rsidR="00D66B27">
              <w:rPr>
                <w:lang w:val="hu-HU"/>
              </w:rPr>
              <w:t xml:space="preserve"> opcióértékelés</w:t>
            </w:r>
          </w:p>
          <w:p w14:paraId="731244E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1EEA3799" w14:textId="77777777" w:rsidR="008E2429" w:rsidRPr="006A67D6" w:rsidRDefault="00B24731" w:rsidP="00B24731">
            <w:pPr>
              <w:ind w:left="229" w:hanging="142"/>
              <w:rPr>
                <w:lang w:val="ro-RO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>
              <w:rPr>
                <w:lang w:val="ro-RO"/>
              </w:rPr>
              <w:t xml:space="preserve">opciók.  Budapest: Aula Kiadó, </w:t>
            </w:r>
            <w:r w:rsidR="00D66B27">
              <w:rPr>
                <w:lang w:val="ro-RO"/>
              </w:rPr>
              <w:t>1</w:t>
            </w:r>
            <w:r w:rsidR="00D66B27" w:rsidRPr="0053741D">
              <w:rPr>
                <w:lang w:val="ro-RO"/>
              </w:rPr>
              <w:t>0</w:t>
            </w:r>
            <w:r w:rsidR="00D66B27">
              <w:rPr>
                <w:lang w:val="ro-RO"/>
              </w:rPr>
              <w:t>. fejezet, pp. 28</w:t>
            </w:r>
            <w:r>
              <w:rPr>
                <w:lang w:val="ro-RO"/>
              </w:rPr>
              <w:t>7-</w:t>
            </w:r>
            <w:r w:rsidRPr="0053741D">
              <w:rPr>
                <w:lang w:val="ro-RO"/>
              </w:rPr>
              <w:t>3</w:t>
            </w:r>
            <w:r w:rsidR="00D66B27">
              <w:rPr>
                <w:lang w:val="ro-RO"/>
              </w:rPr>
              <w:t>16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1A63AEC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F2656" w14:paraId="2C394C6B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03359052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38EE52A9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b/>
                <w:bCs/>
                <w:lang w:val="hu-HU"/>
              </w:rPr>
              <w:t>Az opció</w:t>
            </w:r>
            <w:r w:rsidR="00B24731">
              <w:rPr>
                <w:b/>
                <w:bCs/>
                <w:lang w:val="hu-HU"/>
              </w:rPr>
              <w:t xml:space="preserve"> értékelés</w:t>
            </w:r>
            <w:r w:rsidR="00D66B27">
              <w:rPr>
                <w:b/>
                <w:bCs/>
                <w:lang w:val="hu-HU"/>
              </w:rPr>
              <w:t xml:space="preserve">i módszerének vállalati alkalmazása  </w:t>
            </w:r>
          </w:p>
          <w:p w14:paraId="29E5F211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lang w:val="hu-HU"/>
              </w:rPr>
              <w:t>reálopciók és vállalati fenntarthatóság, eladási és vételi opciók illusztrálása, a vállalati tőke opciós értelmezése, reálopciós analízis binomiális módszerének alkalmazása</w:t>
            </w:r>
          </w:p>
          <w:p w14:paraId="75844A64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6F26E4D2" w14:textId="77777777" w:rsidR="008E2429" w:rsidRPr="00AB2FDC" w:rsidRDefault="00B24731" w:rsidP="00B24731">
            <w:pPr>
              <w:ind w:left="229" w:hanging="142"/>
              <w:rPr>
                <w:lang w:val="hu-HU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 w:rsidR="00D66B27">
              <w:rPr>
                <w:lang w:val="ro-RO"/>
              </w:rPr>
              <w:t>opciók.  Budapest: Aula Kiadó, 11</w:t>
            </w:r>
            <w:r w:rsidRPr="00B24731">
              <w:rPr>
                <w:lang w:val="ro-RO"/>
              </w:rPr>
              <w:t xml:space="preserve">. fejezet, pp. </w:t>
            </w:r>
            <w:r w:rsidR="00D66B27">
              <w:rPr>
                <w:lang w:val="ro-RO"/>
              </w:rPr>
              <w:t>317-34</w:t>
            </w:r>
            <w:r w:rsidRPr="0053741D">
              <w:rPr>
                <w:lang w:val="ro-RO"/>
              </w:rPr>
              <w:t>0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42254E4A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D6228E" w14:paraId="6D9D67BC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2D356F0D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 xml:space="preserve">10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57" w:type="dxa"/>
            <w:gridSpan w:val="13"/>
          </w:tcPr>
          <w:p w14:paraId="75F218D1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D66B27">
              <w:rPr>
                <w:b/>
                <w:bCs/>
                <w:lang w:val="hu-HU"/>
              </w:rPr>
              <w:t xml:space="preserve">A reálopciók szerepe a beruházási és finanszírozásai </w:t>
            </w:r>
            <w:r w:rsidR="00394204">
              <w:rPr>
                <w:b/>
                <w:bCs/>
                <w:lang w:val="hu-HU"/>
              </w:rPr>
              <w:t>döntésekben</w:t>
            </w:r>
          </w:p>
          <w:p w14:paraId="63AEF49F" w14:textId="77777777" w:rsidR="008E2429" w:rsidRPr="00F51702" w:rsidRDefault="008E2429" w:rsidP="008E2429">
            <w:pPr>
              <w:rPr>
                <w:lang w:val="hu-HU"/>
              </w:rPr>
            </w:pPr>
            <w:r w:rsidRPr="00F51702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394204">
              <w:rPr>
                <w:lang w:val="hu-HU"/>
              </w:rPr>
              <w:t>reálopciós változatok és menedzseri flexibilitás, reálopciók értékelése, energiatermelési példa reálopcióra</w:t>
            </w:r>
            <w:r>
              <w:rPr>
                <w:lang w:val="hu-HU"/>
              </w:rPr>
              <w:t xml:space="preserve"> </w:t>
            </w:r>
          </w:p>
          <w:p w14:paraId="49EB6AC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676C2729" w14:textId="77777777" w:rsidR="008E2429" w:rsidRPr="003A328D" w:rsidRDefault="00394204" w:rsidP="00394204">
            <w:pPr>
              <w:ind w:left="229" w:hanging="142"/>
              <w:rPr>
                <w:lang w:val="ro-RO"/>
              </w:rPr>
            </w:pPr>
            <w:r w:rsidRPr="00B24731">
              <w:rPr>
                <w:lang w:val="ro-RO"/>
              </w:rPr>
              <w:t>- Bélyácz, I. (2011): Stratégiai beruházások és reál</w:t>
            </w:r>
            <w:r>
              <w:rPr>
                <w:lang w:val="ro-RO"/>
              </w:rPr>
              <w:t>opciók.  Budapest: Aula Kiadó, 12</w:t>
            </w:r>
            <w:r w:rsidRPr="00B24731">
              <w:rPr>
                <w:lang w:val="ro-RO"/>
              </w:rPr>
              <w:t xml:space="preserve">. </w:t>
            </w:r>
            <w:r>
              <w:rPr>
                <w:lang w:val="ro-RO"/>
              </w:rPr>
              <w:t xml:space="preserve">és 13. </w:t>
            </w:r>
            <w:r w:rsidRPr="00B24731">
              <w:rPr>
                <w:lang w:val="ro-RO"/>
              </w:rPr>
              <w:t>fejezet</w:t>
            </w:r>
            <w:r>
              <w:rPr>
                <w:lang w:val="ro-RO"/>
              </w:rPr>
              <w:t>ek</w:t>
            </w:r>
            <w:r w:rsidRPr="00B24731">
              <w:rPr>
                <w:lang w:val="ro-RO"/>
              </w:rPr>
              <w:t xml:space="preserve">, pp. </w:t>
            </w:r>
            <w:r>
              <w:rPr>
                <w:lang w:val="ro-RO"/>
              </w:rPr>
              <w:t>341-382</w:t>
            </w:r>
            <w:r w:rsidRPr="00B24731">
              <w:rPr>
                <w:lang w:val="ro-RO"/>
              </w:rPr>
              <w:t>.</w:t>
            </w:r>
          </w:p>
        </w:tc>
        <w:tc>
          <w:tcPr>
            <w:tcW w:w="1743" w:type="dxa"/>
            <w:gridSpan w:val="5"/>
            <w:vAlign w:val="center"/>
          </w:tcPr>
          <w:p w14:paraId="3B274C0D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51D8060B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4AA18F68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11. hét</w:t>
            </w:r>
          </w:p>
        </w:tc>
        <w:tc>
          <w:tcPr>
            <w:tcW w:w="7257" w:type="dxa"/>
            <w:gridSpan w:val="13"/>
          </w:tcPr>
          <w:p w14:paraId="33076937" w14:textId="77777777" w:rsidR="008E2429" w:rsidRPr="00B9101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 xml:space="preserve">Strukturális </w:t>
            </w:r>
            <w:r w:rsidRPr="00B91015">
              <w:rPr>
                <w:b/>
                <w:bCs/>
                <w:lang w:val="hu-HU"/>
              </w:rPr>
              <w:t>finanszírozás</w:t>
            </w:r>
            <w:r w:rsidR="00A6481D">
              <w:rPr>
                <w:b/>
                <w:bCs/>
                <w:lang w:val="hu-HU"/>
              </w:rPr>
              <w:t xml:space="preserve"> technikái és folyamatai</w:t>
            </w:r>
          </w:p>
          <w:p w14:paraId="3E5C340E" w14:textId="77777777" w:rsidR="008E2429" w:rsidRPr="001F2656" w:rsidRDefault="008E2429" w:rsidP="008E2429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strukturális finanszírozási technikák</w:t>
            </w:r>
            <w:r w:rsidRPr="001F2656">
              <w:rPr>
                <w:lang w:val="hu-HU"/>
              </w:rPr>
              <w:t xml:space="preserve">, </w:t>
            </w:r>
            <w:r w:rsidR="00A842D1">
              <w:rPr>
                <w:lang w:val="hu-HU"/>
              </w:rPr>
              <w:t>strukturális finanszírozás folyamatai</w:t>
            </w:r>
          </w:p>
          <w:p w14:paraId="7245C517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9A6F28C" w14:textId="77777777" w:rsidR="008E2429" w:rsidRPr="00A6481D" w:rsidRDefault="00A6481D" w:rsidP="00A6481D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6481D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.</w:t>
            </w:r>
          </w:p>
        </w:tc>
        <w:tc>
          <w:tcPr>
            <w:tcW w:w="1743" w:type="dxa"/>
            <w:gridSpan w:val="5"/>
            <w:vAlign w:val="center"/>
          </w:tcPr>
          <w:p w14:paraId="14B3D3F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675C163F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676CC73C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 xml:space="preserve">12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57" w:type="dxa"/>
            <w:gridSpan w:val="13"/>
          </w:tcPr>
          <w:p w14:paraId="53243092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>Pénzügyi strukturálás</w:t>
            </w:r>
          </w:p>
          <w:p w14:paraId="2E6840D5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pénzügyi strukturálás, tőkeköltségek optimalizálása, fejlesztési beruházás</w:t>
            </w:r>
          </w:p>
          <w:p w14:paraId="708C0584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46BC8680" w14:textId="77777777" w:rsidR="008E2429" w:rsidRPr="00B91015" w:rsidRDefault="008E2429" w:rsidP="00A6481D">
            <w:pPr>
              <w:tabs>
                <w:tab w:val="left" w:pos="1110"/>
              </w:tabs>
              <w:ind w:left="229" w:hanging="142"/>
              <w:rPr>
                <w:lang w:val="hu-HU"/>
              </w:rPr>
            </w:pPr>
            <w:r>
              <w:rPr>
                <w:lang w:val="ro-RO"/>
              </w:rPr>
              <w:t xml:space="preserve">- </w:t>
            </w:r>
            <w:r w:rsidR="00A6481D" w:rsidRPr="00A6481D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5"/>
            <w:vAlign w:val="center"/>
          </w:tcPr>
          <w:p w14:paraId="4980A58E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F51702" w14:paraId="5DCCC66D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52CE4AA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4F1395E1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</w:t>
            </w:r>
            <w:r w:rsidR="00A6481D">
              <w:rPr>
                <w:b/>
                <w:bCs/>
                <w:lang w:val="hu-HU"/>
              </w:rPr>
              <w:t>Strukturált finanszírozási termékek</w:t>
            </w:r>
          </w:p>
          <w:p w14:paraId="3D69BA12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183B2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bCs/>
                <w:lang w:val="hu-HU"/>
              </w:rPr>
              <w:t>ingatlan finanszírozás, technológia finanszírozás, projekt finanszírozás,</w:t>
            </w:r>
            <w:r w:rsidRPr="00183B28">
              <w:rPr>
                <w:lang w:val="hu-HU"/>
              </w:rPr>
              <w:t xml:space="preserve"> </w:t>
            </w:r>
          </w:p>
          <w:p w14:paraId="1C141C82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4A966425" w14:textId="77777777" w:rsidR="008E2429" w:rsidRPr="00A842D1" w:rsidRDefault="00A6481D" w:rsidP="00A842D1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842D1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5"/>
            <w:vAlign w:val="center"/>
          </w:tcPr>
          <w:p w14:paraId="068CACC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D6228E" w14:paraId="064E228C" w14:textId="77777777" w:rsidTr="00372B03">
        <w:trPr>
          <w:cantSplit/>
          <w:trHeight w:val="275"/>
        </w:trPr>
        <w:tc>
          <w:tcPr>
            <w:tcW w:w="648" w:type="dxa"/>
            <w:vAlign w:val="center"/>
          </w:tcPr>
          <w:p w14:paraId="13E51AA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57" w:type="dxa"/>
            <w:gridSpan w:val="13"/>
          </w:tcPr>
          <w:p w14:paraId="573CC825" w14:textId="77777777" w:rsidR="008E2429" w:rsidRPr="00C70EF5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>
              <w:rPr>
                <w:b/>
                <w:bCs/>
                <w:lang w:val="hu-HU"/>
              </w:rPr>
              <w:t xml:space="preserve"> P</w:t>
            </w:r>
            <w:r w:rsidR="00A842D1">
              <w:rPr>
                <w:b/>
                <w:bCs/>
                <w:lang w:val="hu-HU"/>
              </w:rPr>
              <w:t>rojektfinanszírozás</w:t>
            </w:r>
          </w:p>
          <w:p w14:paraId="51D70BDB" w14:textId="77777777" w:rsidR="008E2429" w:rsidRPr="000A5748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>
              <w:rPr>
                <w:b/>
                <w:bCs/>
                <w:lang w:val="hu-HU"/>
              </w:rPr>
              <w:t xml:space="preserve"> </w:t>
            </w:r>
            <w:r w:rsidR="00A842D1">
              <w:rPr>
                <w:lang w:val="hu-HU"/>
              </w:rPr>
              <w:t>projektfinanszírozás lebonyolítása és elszámolása</w:t>
            </w:r>
            <w:r>
              <w:rPr>
                <w:lang w:val="hu-HU"/>
              </w:rPr>
              <w:t>,</w:t>
            </w:r>
            <w:r w:rsidR="00A842D1">
              <w:rPr>
                <w:lang w:val="hu-HU"/>
              </w:rPr>
              <w:t xml:space="preserve"> projektfinanszírozás ellenőrzése</w:t>
            </w:r>
            <w:r>
              <w:rPr>
                <w:lang w:val="hu-HU"/>
              </w:rPr>
              <w:t xml:space="preserve"> </w:t>
            </w:r>
          </w:p>
          <w:p w14:paraId="41EEB749" w14:textId="77777777" w:rsidR="008E2429" w:rsidRDefault="008E2429" w:rsidP="008E2429">
            <w:pPr>
              <w:rPr>
                <w:b/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</w:p>
          <w:p w14:paraId="7DFA467B" w14:textId="77777777" w:rsidR="008E2429" w:rsidRPr="00A842D1" w:rsidRDefault="00A842D1" w:rsidP="00A842D1">
            <w:pPr>
              <w:pStyle w:val="Listaszerbekezds"/>
              <w:numPr>
                <w:ilvl w:val="0"/>
                <w:numId w:val="45"/>
              </w:numPr>
              <w:ind w:left="229" w:hanging="142"/>
              <w:rPr>
                <w:lang w:val="hu-HU"/>
              </w:rPr>
            </w:pPr>
            <w:r w:rsidRPr="00A842D1">
              <w:rPr>
                <w:lang w:val="ro-RO"/>
              </w:rPr>
              <w:t>Nádasdy, B.; Horváth, S. A.; Koltai, J. (2011): Strukturált finanszírozás Magyarországon: projektfinanszírozás, kivásárlásfinanszírozás és más technikák. Budapest: Alinea, 561 p</w:t>
            </w:r>
          </w:p>
        </w:tc>
        <w:tc>
          <w:tcPr>
            <w:tcW w:w="1743" w:type="dxa"/>
            <w:gridSpan w:val="5"/>
            <w:vAlign w:val="center"/>
          </w:tcPr>
          <w:p w14:paraId="056ECA28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E2429" w:rsidRPr="00183B28" w14:paraId="0ACFF70E" w14:textId="77777777" w:rsidTr="00372B03">
        <w:trPr>
          <w:cantSplit/>
          <w:trHeight w:val="275"/>
        </w:trPr>
        <w:tc>
          <w:tcPr>
            <w:tcW w:w="7905" w:type="dxa"/>
            <w:gridSpan w:val="14"/>
          </w:tcPr>
          <w:p w14:paraId="7E90094E" w14:textId="77777777" w:rsidR="008E2429" w:rsidRPr="000A5748" w:rsidRDefault="008E2429" w:rsidP="008E2429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743" w:type="dxa"/>
            <w:gridSpan w:val="5"/>
          </w:tcPr>
          <w:p w14:paraId="76C1FB3B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183B28" w14:paraId="3552A24D" w14:textId="77777777" w:rsidTr="00372B0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674587DC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257" w:type="dxa"/>
            <w:gridSpan w:val="13"/>
            <w:shd w:val="clear" w:color="auto" w:fill="CCCCCC"/>
            <w:vAlign w:val="center"/>
          </w:tcPr>
          <w:p w14:paraId="7179F077" w14:textId="77777777" w:rsidR="008E2429" w:rsidRPr="000A5748" w:rsidRDefault="008E2429" w:rsidP="008E2429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743" w:type="dxa"/>
            <w:gridSpan w:val="5"/>
            <w:shd w:val="clear" w:color="auto" w:fill="CCCCCC"/>
            <w:vAlign w:val="center"/>
          </w:tcPr>
          <w:p w14:paraId="6E0AF47F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Óraszám</w:t>
            </w:r>
          </w:p>
        </w:tc>
      </w:tr>
      <w:tr w:rsidR="008E2429" w:rsidRPr="00EB6890" w14:paraId="4CB13774" w14:textId="77777777" w:rsidTr="00372B03">
        <w:trPr>
          <w:cantSplit/>
          <w:trHeight w:val="275"/>
        </w:trPr>
        <w:tc>
          <w:tcPr>
            <w:tcW w:w="648" w:type="dxa"/>
          </w:tcPr>
          <w:p w14:paraId="3E2928AF" w14:textId="77777777" w:rsidR="008E2429" w:rsidRPr="000A5748" w:rsidRDefault="008E2429" w:rsidP="008E2429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257" w:type="dxa"/>
            <w:gridSpan w:val="13"/>
          </w:tcPr>
          <w:p w14:paraId="4C0A8AB4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F709A5">
              <w:rPr>
                <w:b/>
                <w:bCs/>
                <w:lang w:val="ro-RO"/>
              </w:rPr>
              <w:t>A beruházási környezet és beruházási alapfogalmak</w:t>
            </w:r>
          </w:p>
          <w:p w14:paraId="4B780005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a kiadott szakirodalom elolvasása és az elődáson készített jegyzet tanulmányozása</w:t>
            </w:r>
          </w:p>
        </w:tc>
        <w:tc>
          <w:tcPr>
            <w:tcW w:w="1743" w:type="dxa"/>
            <w:gridSpan w:val="5"/>
            <w:vAlign w:val="center"/>
          </w:tcPr>
          <w:p w14:paraId="55A5977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58C5C52C" w14:textId="77777777" w:rsidTr="00372B03">
        <w:trPr>
          <w:cantSplit/>
          <w:trHeight w:val="275"/>
        </w:trPr>
        <w:tc>
          <w:tcPr>
            <w:tcW w:w="648" w:type="dxa"/>
          </w:tcPr>
          <w:p w14:paraId="45A93AF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257" w:type="dxa"/>
            <w:gridSpan w:val="13"/>
          </w:tcPr>
          <w:p w14:paraId="08476601" w14:textId="77777777" w:rsidR="008E2429" w:rsidRPr="00C70EF5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C70EF5">
              <w:rPr>
                <w:b/>
                <w:bCs/>
                <w:lang w:val="ro-RO"/>
              </w:rPr>
              <w:t xml:space="preserve">A </w:t>
            </w:r>
            <w:r w:rsidR="00527A56" w:rsidRPr="00527A56">
              <w:rPr>
                <w:b/>
                <w:bCs/>
                <w:lang w:val="ro-RO"/>
              </w:rPr>
              <w:t>tőkeköltségvetés és nettó jelenérték</w:t>
            </w:r>
          </w:p>
          <w:p w14:paraId="3620F32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527A56">
              <w:rPr>
                <w:lang w:val="ro-RO"/>
              </w:rPr>
              <w:t>a kiadott szakirodalom elolvasása és az elődáson készített jegyzet tanulmányozása, feladatok</w:t>
            </w:r>
          </w:p>
        </w:tc>
        <w:tc>
          <w:tcPr>
            <w:tcW w:w="1743" w:type="dxa"/>
            <w:gridSpan w:val="5"/>
            <w:vAlign w:val="center"/>
          </w:tcPr>
          <w:p w14:paraId="291D0140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2ED8A6F" w14:textId="77777777" w:rsidTr="00372B03">
        <w:trPr>
          <w:cantSplit/>
          <w:trHeight w:val="275"/>
        </w:trPr>
        <w:tc>
          <w:tcPr>
            <w:tcW w:w="648" w:type="dxa"/>
          </w:tcPr>
          <w:p w14:paraId="362A096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257" w:type="dxa"/>
            <w:gridSpan w:val="13"/>
          </w:tcPr>
          <w:p w14:paraId="05B81EF3" w14:textId="77777777" w:rsidR="008E2429" w:rsidRPr="00A23427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A23427">
              <w:rPr>
                <w:b/>
                <w:bCs/>
                <w:lang w:val="ro-RO"/>
              </w:rPr>
              <w:t xml:space="preserve">A </w:t>
            </w:r>
            <w:r w:rsidR="00527A56" w:rsidRPr="00527A56">
              <w:rPr>
                <w:b/>
                <w:bCs/>
                <w:lang w:val="ro-RO"/>
              </w:rPr>
              <w:t>beruházási megtérülés</w:t>
            </w:r>
            <w:r w:rsidR="00527A56">
              <w:rPr>
                <w:b/>
                <w:bCs/>
                <w:lang w:val="ro-RO"/>
              </w:rPr>
              <w:t xml:space="preserve">, </w:t>
            </w:r>
            <w:r w:rsidR="00527A56" w:rsidRPr="00527A56">
              <w:rPr>
                <w:b/>
                <w:bCs/>
                <w:lang w:val="ro-RO"/>
              </w:rPr>
              <w:t>vállalati stratégia, kockázati attitűd</w:t>
            </w:r>
          </w:p>
          <w:p w14:paraId="0387F1ED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megtérüléssel és kockázatokkal kapcsolatos feladatok elvégzése</w:t>
            </w:r>
          </w:p>
        </w:tc>
        <w:tc>
          <w:tcPr>
            <w:tcW w:w="1743" w:type="dxa"/>
            <w:gridSpan w:val="5"/>
            <w:vAlign w:val="center"/>
          </w:tcPr>
          <w:p w14:paraId="1158B391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E2E5E8B" w14:textId="77777777" w:rsidTr="00372B03">
        <w:trPr>
          <w:cantSplit/>
          <w:trHeight w:val="275"/>
        </w:trPr>
        <w:tc>
          <w:tcPr>
            <w:tcW w:w="648" w:type="dxa"/>
          </w:tcPr>
          <w:p w14:paraId="3DE4861D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257" w:type="dxa"/>
            <w:gridSpan w:val="13"/>
          </w:tcPr>
          <w:p w14:paraId="02F9CC73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 w:rsidRPr="00527A56">
              <w:rPr>
                <w:b/>
                <w:bCs/>
                <w:lang w:val="ro-RO"/>
              </w:rPr>
              <w:t xml:space="preserve">A vállalati teljesítmény mérésének </w:t>
            </w:r>
            <w:r w:rsidR="00527A56">
              <w:rPr>
                <w:b/>
                <w:bCs/>
                <w:lang w:val="ro-RO"/>
              </w:rPr>
              <w:t>hagyományos</w:t>
            </w:r>
            <w:r w:rsidR="00527A56" w:rsidRPr="00527A56">
              <w:rPr>
                <w:b/>
                <w:bCs/>
                <w:lang w:val="ro-RO"/>
              </w:rPr>
              <w:t xml:space="preserve"> eljárásai</w:t>
            </w:r>
          </w:p>
          <w:p w14:paraId="4424F6F3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>
              <w:rPr>
                <w:lang w:val="ro-RO"/>
              </w:rPr>
              <w:t>teljesítmény mutatókkal kapcsolatos számítások elvégzése</w:t>
            </w:r>
          </w:p>
        </w:tc>
        <w:tc>
          <w:tcPr>
            <w:tcW w:w="1743" w:type="dxa"/>
            <w:gridSpan w:val="5"/>
            <w:vAlign w:val="center"/>
          </w:tcPr>
          <w:p w14:paraId="5922915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443C0BF" w14:textId="77777777" w:rsidTr="00372B03">
        <w:trPr>
          <w:cantSplit/>
          <w:trHeight w:val="275"/>
        </w:trPr>
        <w:tc>
          <w:tcPr>
            <w:tcW w:w="648" w:type="dxa"/>
          </w:tcPr>
          <w:p w14:paraId="73EDCD3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257" w:type="dxa"/>
            <w:gridSpan w:val="13"/>
          </w:tcPr>
          <w:p w14:paraId="04E6A534" w14:textId="77777777" w:rsidR="008E2429" w:rsidRPr="00A23427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 w:rsidRPr="00527A56">
              <w:rPr>
                <w:b/>
                <w:bCs/>
                <w:lang w:val="ro-RO"/>
              </w:rPr>
              <w:t>A vállalati teljesítmény mérésének új eljárásai</w:t>
            </w:r>
          </w:p>
          <w:p w14:paraId="1F5C76DD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527A56" w:rsidRPr="00527A56">
              <w:rPr>
                <w:bCs/>
                <w:lang w:val="ro-RO"/>
              </w:rPr>
              <w:t xml:space="preserve">az új </w:t>
            </w:r>
            <w:r w:rsidR="00527A56">
              <w:rPr>
                <w:lang w:val="ro-RO"/>
              </w:rPr>
              <w:t>teljesítmény mutatókkal kapcsolatos számítások elvégzése</w:t>
            </w:r>
          </w:p>
        </w:tc>
        <w:tc>
          <w:tcPr>
            <w:tcW w:w="1743" w:type="dxa"/>
            <w:gridSpan w:val="5"/>
            <w:vAlign w:val="center"/>
          </w:tcPr>
          <w:p w14:paraId="3948ADE3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02089E2C" w14:textId="77777777" w:rsidTr="00372B03">
        <w:trPr>
          <w:cantSplit/>
          <w:trHeight w:val="275"/>
        </w:trPr>
        <w:tc>
          <w:tcPr>
            <w:tcW w:w="648" w:type="dxa"/>
          </w:tcPr>
          <w:p w14:paraId="26462CB7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6. hét</w:t>
            </w:r>
          </w:p>
        </w:tc>
        <w:tc>
          <w:tcPr>
            <w:tcW w:w="7257" w:type="dxa"/>
            <w:gridSpan w:val="13"/>
          </w:tcPr>
          <w:p w14:paraId="6D2E2D56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hu-HU"/>
              </w:rPr>
              <w:t>Beruházási szint tökéletes verseny és monopolisztikus verseny</w:t>
            </w:r>
            <w:r w:rsidR="00B47F44">
              <w:rPr>
                <w:b/>
                <w:bCs/>
                <w:lang w:val="hu-HU"/>
              </w:rPr>
              <w:t xml:space="preserve"> esetén</w:t>
            </w:r>
          </w:p>
          <w:p w14:paraId="1F8E39AD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példák megoldása</w:t>
            </w:r>
          </w:p>
        </w:tc>
        <w:tc>
          <w:tcPr>
            <w:tcW w:w="1743" w:type="dxa"/>
            <w:gridSpan w:val="5"/>
            <w:vAlign w:val="center"/>
          </w:tcPr>
          <w:p w14:paraId="2E475806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2B98CF59" w14:textId="77777777" w:rsidTr="00372B03">
        <w:trPr>
          <w:cantSplit/>
          <w:trHeight w:val="275"/>
        </w:trPr>
        <w:tc>
          <w:tcPr>
            <w:tcW w:w="648" w:type="dxa"/>
          </w:tcPr>
          <w:p w14:paraId="1FA8B61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257" w:type="dxa"/>
            <w:gridSpan w:val="13"/>
          </w:tcPr>
          <w:p w14:paraId="265F0586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Beruházási szint monopolium és oligopolium esetében</w:t>
            </w:r>
          </w:p>
          <w:p w14:paraId="2663BCC0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példák megoldása és megbeszélése</w:t>
            </w:r>
          </w:p>
        </w:tc>
        <w:tc>
          <w:tcPr>
            <w:tcW w:w="1743" w:type="dxa"/>
            <w:gridSpan w:val="5"/>
            <w:vAlign w:val="center"/>
          </w:tcPr>
          <w:p w14:paraId="5B4CC7C6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7E74F028" w14:textId="77777777" w:rsidTr="00372B03">
        <w:trPr>
          <w:cantSplit/>
          <w:trHeight w:val="275"/>
        </w:trPr>
        <w:tc>
          <w:tcPr>
            <w:tcW w:w="648" w:type="dxa"/>
          </w:tcPr>
          <w:p w14:paraId="205749B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257" w:type="dxa"/>
            <w:gridSpan w:val="13"/>
          </w:tcPr>
          <w:p w14:paraId="4FB30CA0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Befektetések értékelése reálopciós módszerrel</w:t>
            </w:r>
          </w:p>
          <w:p w14:paraId="22F84399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esettanulmányok megoldása és megbeszélése</w:t>
            </w:r>
          </w:p>
        </w:tc>
        <w:tc>
          <w:tcPr>
            <w:tcW w:w="1743" w:type="dxa"/>
            <w:gridSpan w:val="5"/>
            <w:vAlign w:val="center"/>
          </w:tcPr>
          <w:p w14:paraId="2946068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242AFAB" w14:textId="77777777" w:rsidTr="00372B03">
        <w:trPr>
          <w:cantSplit/>
          <w:trHeight w:val="275"/>
        </w:trPr>
        <w:tc>
          <w:tcPr>
            <w:tcW w:w="648" w:type="dxa"/>
          </w:tcPr>
          <w:p w14:paraId="672E388C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257" w:type="dxa"/>
            <w:gridSpan w:val="13"/>
            <w:vAlign w:val="center"/>
          </w:tcPr>
          <w:p w14:paraId="733C432D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 xml:space="preserve">Opció értékelési módszerének vállalati alkalmazásának sajátosságai  </w:t>
            </w:r>
          </w:p>
          <w:p w14:paraId="69E9F9E6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hu-HU"/>
              </w:rPr>
              <w:t>Black-Scholes-modell</w:t>
            </w:r>
            <w:r>
              <w:rPr>
                <w:lang w:val="ro-RO"/>
              </w:rPr>
              <w:t>, példák</w:t>
            </w:r>
          </w:p>
        </w:tc>
        <w:tc>
          <w:tcPr>
            <w:tcW w:w="1743" w:type="dxa"/>
            <w:gridSpan w:val="5"/>
            <w:vAlign w:val="center"/>
          </w:tcPr>
          <w:p w14:paraId="5024E3C4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66DE9499" w14:textId="77777777" w:rsidTr="00372B03">
        <w:trPr>
          <w:cantSplit/>
          <w:trHeight w:val="275"/>
        </w:trPr>
        <w:tc>
          <w:tcPr>
            <w:tcW w:w="648" w:type="dxa"/>
          </w:tcPr>
          <w:p w14:paraId="435A085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257" w:type="dxa"/>
            <w:gridSpan w:val="13"/>
          </w:tcPr>
          <w:p w14:paraId="6FFDD30E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E</w:t>
            </w:r>
            <w:r w:rsidR="00B47F44" w:rsidRPr="00B47F44">
              <w:rPr>
                <w:b/>
                <w:bCs/>
                <w:lang w:val="hu-HU"/>
              </w:rPr>
              <w:t>nergiatermelési példa reálopcióra</w:t>
            </w:r>
          </w:p>
          <w:p w14:paraId="7796B2CC" w14:textId="77777777" w:rsidR="008E2429" w:rsidRPr="000A5748" w:rsidRDefault="008E2429" w:rsidP="008E242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esettanulmány megoldás</w:t>
            </w:r>
            <w:r w:rsidR="008B5B00">
              <w:rPr>
                <w:lang w:val="ro-RO"/>
              </w:rPr>
              <w:t>ának</w:t>
            </w:r>
            <w:r w:rsidR="00B47F44">
              <w:rPr>
                <w:lang w:val="ro-RO"/>
              </w:rPr>
              <w:t xml:space="preserve"> megbeszélése</w:t>
            </w:r>
          </w:p>
        </w:tc>
        <w:tc>
          <w:tcPr>
            <w:tcW w:w="1743" w:type="dxa"/>
            <w:gridSpan w:val="5"/>
            <w:vAlign w:val="center"/>
          </w:tcPr>
          <w:p w14:paraId="6B563FE8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30BB0DC0" w14:textId="77777777" w:rsidTr="00372B03">
        <w:trPr>
          <w:cantSplit/>
          <w:trHeight w:val="275"/>
        </w:trPr>
        <w:tc>
          <w:tcPr>
            <w:tcW w:w="648" w:type="dxa"/>
          </w:tcPr>
          <w:p w14:paraId="03F7B263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257" w:type="dxa"/>
            <w:gridSpan w:val="13"/>
          </w:tcPr>
          <w:p w14:paraId="50833CA8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B47F44">
              <w:rPr>
                <w:b/>
                <w:bCs/>
                <w:lang w:val="hu-HU"/>
              </w:rPr>
              <w:t>Strukturált finanszíroz</w:t>
            </w:r>
            <w:r w:rsidR="008B5B00">
              <w:rPr>
                <w:b/>
                <w:bCs/>
                <w:lang w:val="hu-HU"/>
              </w:rPr>
              <w:t>ással kapcsolatos fe</w:t>
            </w:r>
            <w:r w:rsidR="00B47F44">
              <w:rPr>
                <w:b/>
                <w:bCs/>
                <w:lang w:val="hu-HU"/>
              </w:rPr>
              <w:t>ladatok</w:t>
            </w:r>
          </w:p>
          <w:p w14:paraId="55BAD7D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8B5B00">
              <w:rPr>
                <w:lang w:val="ro-RO"/>
              </w:rPr>
              <w:t>példák megoldása és megbeszélése</w:t>
            </w:r>
          </w:p>
        </w:tc>
        <w:tc>
          <w:tcPr>
            <w:tcW w:w="1743" w:type="dxa"/>
            <w:gridSpan w:val="5"/>
            <w:vAlign w:val="center"/>
          </w:tcPr>
          <w:p w14:paraId="7BF63E25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1081B6FF" w14:textId="77777777" w:rsidTr="00372B03">
        <w:trPr>
          <w:cantSplit/>
          <w:trHeight w:val="275"/>
        </w:trPr>
        <w:tc>
          <w:tcPr>
            <w:tcW w:w="648" w:type="dxa"/>
          </w:tcPr>
          <w:p w14:paraId="130B3F6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257" w:type="dxa"/>
            <w:gridSpan w:val="13"/>
          </w:tcPr>
          <w:p w14:paraId="318C95FB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8B5B00">
              <w:rPr>
                <w:b/>
                <w:bCs/>
                <w:lang w:val="ro-RO"/>
              </w:rPr>
              <w:t>Projektfinanszírozás sajátosságai</w:t>
            </w:r>
          </w:p>
          <w:p w14:paraId="79629B2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8B5B00">
              <w:rPr>
                <w:lang w:val="ro-RO"/>
              </w:rPr>
              <w:t>jó gyakorlatok megbeszélése</w:t>
            </w:r>
          </w:p>
        </w:tc>
        <w:tc>
          <w:tcPr>
            <w:tcW w:w="1743" w:type="dxa"/>
            <w:gridSpan w:val="5"/>
            <w:vAlign w:val="center"/>
          </w:tcPr>
          <w:p w14:paraId="56E7AA6B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0582DEAC" w14:textId="77777777" w:rsidTr="00372B03">
        <w:trPr>
          <w:cantSplit/>
          <w:trHeight w:val="275"/>
        </w:trPr>
        <w:tc>
          <w:tcPr>
            <w:tcW w:w="648" w:type="dxa"/>
          </w:tcPr>
          <w:p w14:paraId="5B560C3B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257" w:type="dxa"/>
            <w:gridSpan w:val="13"/>
          </w:tcPr>
          <w:p w14:paraId="0F202B19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ro-RO"/>
              </w:rPr>
              <w:t>Összegoglalás</w:t>
            </w:r>
          </w:p>
          <w:p w14:paraId="602214A1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felkészülés ZH-ra</w:t>
            </w:r>
            <w:r>
              <w:rPr>
                <w:lang w:val="ro-RO"/>
              </w:rPr>
              <w:t xml:space="preserve"> </w:t>
            </w:r>
          </w:p>
        </w:tc>
        <w:tc>
          <w:tcPr>
            <w:tcW w:w="1743" w:type="dxa"/>
            <w:gridSpan w:val="5"/>
            <w:vAlign w:val="center"/>
          </w:tcPr>
          <w:p w14:paraId="167E4752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EB6890" w14:paraId="742970FB" w14:textId="77777777" w:rsidTr="00372B03">
        <w:trPr>
          <w:cantSplit/>
          <w:trHeight w:val="275"/>
        </w:trPr>
        <w:tc>
          <w:tcPr>
            <w:tcW w:w="648" w:type="dxa"/>
          </w:tcPr>
          <w:p w14:paraId="08A523B6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257" w:type="dxa"/>
            <w:gridSpan w:val="13"/>
          </w:tcPr>
          <w:p w14:paraId="4257AB93" w14:textId="77777777" w:rsidR="008E2429" w:rsidRPr="000A5748" w:rsidRDefault="008E2429" w:rsidP="008E2429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27A56">
              <w:rPr>
                <w:b/>
                <w:bCs/>
                <w:lang w:val="ro-RO"/>
              </w:rPr>
              <w:t>Hallgatók szemináriumi tevékenységének értékelése</w:t>
            </w:r>
          </w:p>
          <w:p w14:paraId="385DF18E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="00B47F44">
              <w:rPr>
                <w:lang w:val="ro-RO"/>
              </w:rPr>
              <w:t>órai közreműködés és jelenlét értékelése, ZH megírása</w:t>
            </w:r>
          </w:p>
        </w:tc>
        <w:tc>
          <w:tcPr>
            <w:tcW w:w="1743" w:type="dxa"/>
            <w:gridSpan w:val="5"/>
            <w:vAlign w:val="center"/>
          </w:tcPr>
          <w:p w14:paraId="0708B58C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E2429" w:rsidRPr="000A5748" w14:paraId="5AC68EFE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74E04511" w14:textId="77777777" w:rsidR="008E2429" w:rsidRPr="004C3D19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E2429" w:rsidRPr="0006475C" w14:paraId="14D9EA3F" w14:textId="77777777" w:rsidTr="00B67E53">
        <w:trPr>
          <w:cantSplit/>
          <w:trHeight w:val="2325"/>
        </w:trPr>
        <w:tc>
          <w:tcPr>
            <w:tcW w:w="9648" w:type="dxa"/>
            <w:gridSpan w:val="19"/>
          </w:tcPr>
          <w:p w14:paraId="0E687CD2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>
              <w:rPr>
                <w:lang w:val="hu-HU"/>
              </w:rPr>
              <w:t>Damodaran, Aswath (</w:t>
            </w:r>
            <w:r w:rsidRPr="00B747E1">
              <w:rPr>
                <w:lang w:val="hu-HU"/>
              </w:rPr>
              <w:t>2006</w:t>
            </w:r>
            <w:r>
              <w:rPr>
                <w:lang w:val="hu-HU"/>
              </w:rPr>
              <w:t>)</w:t>
            </w:r>
            <w:r w:rsidRPr="00B747E1">
              <w:rPr>
                <w:lang w:val="hu-HU"/>
              </w:rPr>
              <w:t xml:space="preserve">: Befektetések értékelése. Budapest: </w:t>
            </w:r>
            <w:r>
              <w:rPr>
                <w:lang w:val="hu-HU"/>
              </w:rPr>
              <w:t>Panem kiadó</w:t>
            </w:r>
            <w:r w:rsidRPr="00B747E1">
              <w:rPr>
                <w:lang w:val="hu-HU"/>
              </w:rPr>
              <w:t xml:space="preserve"> 1065 p</w:t>
            </w:r>
          </w:p>
          <w:p w14:paraId="59892FE5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élyácz, I. (2011): Stratégiai beruházások és reálopciók. Budapest: Aula</w:t>
            </w:r>
            <w:r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>, 392 p.</w:t>
            </w:r>
          </w:p>
          <w:p w14:paraId="7EFF5973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realey, R.A.; Myers, S.C. (2011): Modern vállalati pénzügyek Budapest: Panem 1175 p.</w:t>
            </w:r>
          </w:p>
          <w:p w14:paraId="25179B3F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>
              <w:rPr>
                <w:lang w:val="hu-HU"/>
              </w:rPr>
              <w:t>Nistor, I. L. (2012): Investiț</w:t>
            </w:r>
            <w:r w:rsidRPr="00B747E1">
              <w:rPr>
                <w:lang w:val="hu-HU"/>
              </w:rPr>
              <w:t xml:space="preserve">ii. </w:t>
            </w:r>
            <w:r>
              <w:rPr>
                <w:lang w:val="hu-HU"/>
              </w:rPr>
              <w:t>Kolozsvár</w:t>
            </w:r>
            <w:r w:rsidRPr="00B747E1">
              <w:rPr>
                <w:lang w:val="hu-HU"/>
              </w:rPr>
              <w:t>: Alma Mater</w:t>
            </w:r>
            <w:r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 xml:space="preserve">, 183 p.    </w:t>
            </w:r>
          </w:p>
          <w:p w14:paraId="15AB8D24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Nádasdy, B.; Horváth, S. A.; Koltai, J. (2011): Strukturált finanszírozás Magyarországon: projektfinanszírozás, kivásárlásfinanszírozás és más technikák</w:t>
            </w:r>
            <w:r w:rsidR="00B67E53">
              <w:rPr>
                <w:lang w:val="hu-HU"/>
              </w:rPr>
              <w:t>.</w:t>
            </w:r>
            <w:r w:rsidRPr="00B747E1">
              <w:rPr>
                <w:lang w:val="hu-HU"/>
              </w:rPr>
              <w:t xml:space="preserve"> Budapest: Alinea, 561 p.</w:t>
            </w:r>
          </w:p>
          <w:p w14:paraId="71525BF7" w14:textId="77777777" w:rsidR="00B747E1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élyácz Iván [2009]: Be</w:t>
            </w:r>
            <w:r w:rsidR="00B67E53">
              <w:rPr>
                <w:lang w:val="hu-HU"/>
              </w:rPr>
              <w:t>fektetési döntések megalapozása.</w:t>
            </w:r>
            <w:r w:rsidRPr="00B747E1">
              <w:rPr>
                <w:lang w:val="hu-HU"/>
              </w:rPr>
              <w:t xml:space="preserve"> Budapest: Aula, 489 p.</w:t>
            </w:r>
          </w:p>
          <w:p w14:paraId="7F9F1447" w14:textId="77777777" w:rsidR="008E2429" w:rsidRPr="00B747E1" w:rsidRDefault="00B747E1" w:rsidP="00B747E1">
            <w:pPr>
              <w:numPr>
                <w:ilvl w:val="0"/>
                <w:numId w:val="44"/>
              </w:numPr>
              <w:rPr>
                <w:lang w:val="hu-HU"/>
              </w:rPr>
            </w:pPr>
            <w:r w:rsidRPr="00B747E1">
              <w:rPr>
                <w:lang w:val="hu-HU"/>
              </w:rPr>
              <w:t>Bodie, Z.; Kane, A.; Marcus, A. (2005): Befektetések</w:t>
            </w:r>
            <w:r w:rsidR="00B67E53">
              <w:rPr>
                <w:lang w:val="hu-HU"/>
              </w:rPr>
              <w:t>.</w:t>
            </w:r>
            <w:r w:rsidRPr="00B747E1">
              <w:rPr>
                <w:lang w:val="hu-HU"/>
              </w:rPr>
              <w:t xml:space="preserve"> Budapest: Aula</w:t>
            </w:r>
            <w:r w:rsidR="00B67E53">
              <w:rPr>
                <w:lang w:val="hu-HU"/>
              </w:rPr>
              <w:t xml:space="preserve"> kiadó</w:t>
            </w:r>
            <w:r w:rsidRPr="00B747E1">
              <w:rPr>
                <w:lang w:val="hu-HU"/>
              </w:rPr>
              <w:t>, 1144 p.</w:t>
            </w:r>
          </w:p>
        </w:tc>
      </w:tr>
      <w:tr w:rsidR="008E2429" w:rsidRPr="008009EB" w14:paraId="13B73FAF" w14:textId="77777777" w:rsidTr="00372B03">
        <w:trPr>
          <w:cantSplit/>
          <w:trHeight w:val="275"/>
        </w:trPr>
        <w:tc>
          <w:tcPr>
            <w:tcW w:w="9648" w:type="dxa"/>
            <w:gridSpan w:val="19"/>
            <w:shd w:val="clear" w:color="auto" w:fill="CCCCCC"/>
          </w:tcPr>
          <w:p w14:paraId="06FC2F82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E2429" w:rsidRPr="008009EB" w14:paraId="2265AECB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7812CB8D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01" w:type="dxa"/>
            <w:gridSpan w:val="16"/>
          </w:tcPr>
          <w:p w14:paraId="0417DC28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E2429" w:rsidRPr="008009EB" w14:paraId="1C070F10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31EF676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01" w:type="dxa"/>
            <w:gridSpan w:val="16"/>
          </w:tcPr>
          <w:p w14:paraId="485FBDF4" w14:textId="77777777" w:rsidR="008E2429" w:rsidRPr="00CD1751" w:rsidRDefault="008E2429" w:rsidP="008E2429">
            <w:pPr>
              <w:rPr>
                <w:lang w:val="hu-HU"/>
              </w:rPr>
            </w:pPr>
            <w:r>
              <w:rPr>
                <w:lang w:val="ro-RO"/>
              </w:rPr>
              <w:t>Prezentáció</w:t>
            </w:r>
          </w:p>
        </w:tc>
      </w:tr>
      <w:tr w:rsidR="008E2429" w:rsidRPr="00326E8F" w14:paraId="79533909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55D98EFC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01" w:type="dxa"/>
            <w:gridSpan w:val="16"/>
          </w:tcPr>
          <w:p w14:paraId="164F3FE7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Olvasott szakirodalom megbeszélése, feladatok megoldása</w:t>
            </w:r>
          </w:p>
        </w:tc>
      </w:tr>
      <w:tr w:rsidR="008E2429" w:rsidRPr="000A5748" w14:paraId="4B3FE665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08C01059" w14:textId="77777777" w:rsidR="008E2429" w:rsidRPr="00CD1751" w:rsidRDefault="008E2429" w:rsidP="008E2429">
            <w:pPr>
              <w:rPr>
                <w:b/>
                <w:bCs/>
                <w:lang w:val="ro-RO"/>
              </w:rPr>
            </w:pPr>
            <w:r w:rsidRPr="00CD1751">
              <w:rPr>
                <w:b/>
                <w:bCs/>
                <w:lang w:val="ro-RO"/>
              </w:rPr>
              <w:t>IX.</w:t>
            </w:r>
          </w:p>
        </w:tc>
      </w:tr>
      <w:tr w:rsidR="008E2429" w:rsidRPr="000A5748" w14:paraId="7683CFAF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6D769624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41" w:type="dxa"/>
            <w:gridSpan w:val="9"/>
          </w:tcPr>
          <w:p w14:paraId="796AE108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1447D6C9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7"/>
          </w:tcPr>
          <w:p w14:paraId="23079FA2" w14:textId="77777777" w:rsidR="008E2429" w:rsidRPr="000A5748" w:rsidRDefault="008E2429" w:rsidP="008E2429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E2429" w:rsidRPr="000A5748" w14:paraId="5DC33392" w14:textId="77777777" w:rsidTr="00DC18CC">
        <w:trPr>
          <w:cantSplit/>
          <w:trHeight w:val="333"/>
        </w:trPr>
        <w:tc>
          <w:tcPr>
            <w:tcW w:w="2547" w:type="dxa"/>
            <w:gridSpan w:val="3"/>
          </w:tcPr>
          <w:p w14:paraId="39C35181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41" w:type="dxa"/>
            <w:gridSpan w:val="9"/>
          </w:tcPr>
          <w:p w14:paraId="151A8F1E" w14:textId="77777777" w:rsidR="008E2429" w:rsidRPr="000A5748" w:rsidRDefault="008E2429" w:rsidP="008E2429">
            <w:pPr>
              <w:rPr>
                <w:lang w:val="ro-RO"/>
              </w:rPr>
            </w:pPr>
            <w:r>
              <w:rPr>
                <w:lang w:val="ro-RO"/>
              </w:rPr>
              <w:t>Komplex teszt</w:t>
            </w:r>
          </w:p>
        </w:tc>
        <w:tc>
          <w:tcPr>
            <w:tcW w:w="2160" w:type="dxa"/>
            <w:gridSpan w:val="7"/>
          </w:tcPr>
          <w:p w14:paraId="36F12FCA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65%</w:t>
            </w:r>
          </w:p>
        </w:tc>
      </w:tr>
      <w:tr w:rsidR="008E2429" w:rsidRPr="000A5748" w14:paraId="68D462DF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249E440E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41" w:type="dxa"/>
            <w:gridSpan w:val="9"/>
          </w:tcPr>
          <w:p w14:paraId="66A582A8" w14:textId="77777777" w:rsidR="008E2429" w:rsidRPr="000A5748" w:rsidRDefault="008E2429" w:rsidP="008E2429">
            <w:pPr>
              <w:rPr>
                <w:lang w:val="ro-RO"/>
              </w:rPr>
            </w:pPr>
          </w:p>
        </w:tc>
        <w:tc>
          <w:tcPr>
            <w:tcW w:w="2160" w:type="dxa"/>
            <w:gridSpan w:val="7"/>
          </w:tcPr>
          <w:p w14:paraId="7692625C" w14:textId="77777777" w:rsidR="008E2429" w:rsidRPr="000A5748" w:rsidRDefault="008E2429" w:rsidP="008E2429">
            <w:pPr>
              <w:rPr>
                <w:lang w:val="ro-RO"/>
              </w:rPr>
            </w:pPr>
          </w:p>
        </w:tc>
      </w:tr>
      <w:tr w:rsidR="008E2429" w:rsidRPr="000A5748" w14:paraId="2ED2EAD6" w14:textId="77777777" w:rsidTr="00DC18CC">
        <w:trPr>
          <w:cantSplit/>
          <w:trHeight w:val="275"/>
        </w:trPr>
        <w:tc>
          <w:tcPr>
            <w:tcW w:w="2547" w:type="dxa"/>
            <w:gridSpan w:val="3"/>
          </w:tcPr>
          <w:p w14:paraId="36E2042A" w14:textId="77777777" w:rsidR="008E2429" w:rsidRPr="000A5748" w:rsidRDefault="008E2429" w:rsidP="008E242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41" w:type="dxa"/>
            <w:gridSpan w:val="9"/>
          </w:tcPr>
          <w:p w14:paraId="17C6A277" w14:textId="77777777" w:rsidR="008E2429" w:rsidRPr="001F4E8B" w:rsidRDefault="008E2429" w:rsidP="008B5B00">
            <w:pPr>
              <w:rPr>
                <w:lang w:val="ro-RO"/>
              </w:rPr>
            </w:pPr>
            <w:r w:rsidRPr="001F4E8B">
              <w:rPr>
                <w:lang w:val="ro-RO"/>
              </w:rPr>
              <w:t xml:space="preserve">vizsgára jelentkezés feltétele </w:t>
            </w:r>
            <w:r w:rsidR="008B5B00">
              <w:rPr>
                <w:lang w:val="ro-RO"/>
              </w:rPr>
              <w:t>átmenő szemináriumi jegy</w:t>
            </w:r>
          </w:p>
        </w:tc>
        <w:tc>
          <w:tcPr>
            <w:tcW w:w="2160" w:type="dxa"/>
            <w:gridSpan w:val="7"/>
          </w:tcPr>
          <w:p w14:paraId="3A537597" w14:textId="77777777" w:rsidR="008E2429" w:rsidRPr="000A5748" w:rsidRDefault="008E2429" w:rsidP="008E242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35%</w:t>
            </w:r>
          </w:p>
        </w:tc>
      </w:tr>
      <w:tr w:rsidR="008E2429" w:rsidRPr="000A5748" w14:paraId="3539843C" w14:textId="77777777" w:rsidTr="00372B03">
        <w:trPr>
          <w:cantSplit/>
          <w:trHeight w:val="275"/>
        </w:trPr>
        <w:tc>
          <w:tcPr>
            <w:tcW w:w="9648" w:type="dxa"/>
            <w:gridSpan w:val="19"/>
          </w:tcPr>
          <w:p w14:paraId="6C87EA6F" w14:textId="77777777" w:rsidR="008E2429" w:rsidRPr="000A5748" w:rsidRDefault="008E2429" w:rsidP="008E242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7A92B873" w14:textId="77777777" w:rsidR="00D6228E" w:rsidRPr="000A5748" w:rsidRDefault="00D6228E">
      <w:pPr>
        <w:rPr>
          <w:lang w:val="ro-RO"/>
        </w:rPr>
      </w:pPr>
    </w:p>
    <w:p w14:paraId="69BB1EFE" w14:textId="77777777" w:rsidR="00275BF4" w:rsidRPr="000A5748" w:rsidRDefault="00275BF4" w:rsidP="008D3E58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</w:t>
      </w:r>
      <w:r w:rsidR="008D3E58">
        <w:rPr>
          <w:b/>
          <w:bCs/>
          <w:lang w:val="ro-RO"/>
        </w:rPr>
        <w:t>felelős</w:t>
      </w:r>
      <w:r w:rsidRPr="000A5748">
        <w:rPr>
          <w:b/>
          <w:bCs/>
          <w:lang w:val="ro-RO"/>
        </w:rPr>
        <w:t>,</w:t>
      </w:r>
    </w:p>
    <w:p w14:paraId="4AA0E2FE" w14:textId="7143266D" w:rsidR="00326E8F" w:rsidRDefault="00326E8F">
      <w:pPr>
        <w:rPr>
          <w:b/>
          <w:bCs/>
          <w:lang w:val="ro-RO"/>
        </w:rPr>
      </w:pPr>
      <w:r>
        <w:rPr>
          <w:b/>
          <w:bCs/>
          <w:lang w:val="ro-RO"/>
        </w:rPr>
        <w:t>20</w:t>
      </w:r>
      <w:r w:rsidR="0024725D">
        <w:rPr>
          <w:b/>
          <w:bCs/>
          <w:lang w:val="ro-RO"/>
        </w:rPr>
        <w:t>2</w:t>
      </w:r>
      <w:r w:rsidR="00916E33">
        <w:rPr>
          <w:b/>
          <w:bCs/>
          <w:lang w:val="ro-RO"/>
        </w:rPr>
        <w:t>1</w:t>
      </w:r>
      <w:r w:rsidR="008D3E58">
        <w:rPr>
          <w:b/>
          <w:bCs/>
          <w:lang w:val="ro-RO"/>
        </w:rPr>
        <w:t>.</w:t>
      </w:r>
      <w:r w:rsidR="0024725D">
        <w:rPr>
          <w:b/>
          <w:bCs/>
          <w:lang w:val="ro-RO"/>
        </w:rPr>
        <w:t>10.09</w:t>
      </w:r>
      <w:r>
        <w:rPr>
          <w:b/>
          <w:bCs/>
          <w:lang w:val="ro-RO"/>
        </w:rPr>
        <w:t>.</w:t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 w:rsidR="0024725D"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  <w:t xml:space="preserve">dr. </w:t>
      </w:r>
      <w:r w:rsidR="0024725D">
        <w:rPr>
          <w:b/>
          <w:bCs/>
          <w:lang w:val="ro-RO"/>
        </w:rPr>
        <w:t>Tarnóczi Tibor</w:t>
      </w:r>
    </w:p>
    <w:p w14:paraId="1931199F" w14:textId="77777777" w:rsidR="00326E8F" w:rsidRPr="000A5748" w:rsidRDefault="00326E8F">
      <w:pPr>
        <w:rPr>
          <w:b/>
          <w:bCs/>
          <w:lang w:val="ro-RO"/>
        </w:rPr>
      </w:pPr>
    </w:p>
    <w:sectPr w:rsidR="00326E8F" w:rsidRPr="000A5748" w:rsidSect="008B5B00">
      <w:pgSz w:w="11909" w:h="16834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84D2F69"/>
    <w:multiLevelType w:val="hybridMultilevel"/>
    <w:tmpl w:val="4BAED6E8"/>
    <w:lvl w:ilvl="0" w:tplc="F58235E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  <w:rPr>
        <w:rFonts w:cs="Times New Roman"/>
      </w:r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5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cs="Times New Roman"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  <w:rPr>
        <w:rFonts w:cs="Times New Roman"/>
      </w:rPr>
    </w:lvl>
  </w:abstractNum>
  <w:abstractNum w:abstractNumId="17" w15:restartNumberingAfterBreak="0">
    <w:nsid w:val="3C456451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0440868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6296C"/>
    <w:multiLevelType w:val="hybridMultilevel"/>
    <w:tmpl w:val="137CE7CA"/>
    <w:lvl w:ilvl="0" w:tplc="95CAE9BA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02" w:hanging="360"/>
      </w:pPr>
    </w:lvl>
    <w:lvl w:ilvl="2" w:tplc="040E001B" w:tentative="1">
      <w:start w:val="1"/>
      <w:numFmt w:val="lowerRoman"/>
      <w:lvlText w:val="%3."/>
      <w:lvlJc w:val="right"/>
      <w:pPr>
        <w:ind w:left="2022" w:hanging="180"/>
      </w:pPr>
    </w:lvl>
    <w:lvl w:ilvl="3" w:tplc="040E000F" w:tentative="1">
      <w:start w:val="1"/>
      <w:numFmt w:val="decimal"/>
      <w:lvlText w:val="%4."/>
      <w:lvlJc w:val="left"/>
      <w:pPr>
        <w:ind w:left="2742" w:hanging="360"/>
      </w:pPr>
    </w:lvl>
    <w:lvl w:ilvl="4" w:tplc="040E0019" w:tentative="1">
      <w:start w:val="1"/>
      <w:numFmt w:val="lowerLetter"/>
      <w:lvlText w:val="%5."/>
      <w:lvlJc w:val="left"/>
      <w:pPr>
        <w:ind w:left="3462" w:hanging="360"/>
      </w:pPr>
    </w:lvl>
    <w:lvl w:ilvl="5" w:tplc="040E001B" w:tentative="1">
      <w:start w:val="1"/>
      <w:numFmt w:val="lowerRoman"/>
      <w:lvlText w:val="%6."/>
      <w:lvlJc w:val="right"/>
      <w:pPr>
        <w:ind w:left="4182" w:hanging="180"/>
      </w:pPr>
    </w:lvl>
    <w:lvl w:ilvl="6" w:tplc="040E000F" w:tentative="1">
      <w:start w:val="1"/>
      <w:numFmt w:val="decimal"/>
      <w:lvlText w:val="%7."/>
      <w:lvlJc w:val="left"/>
      <w:pPr>
        <w:ind w:left="4902" w:hanging="360"/>
      </w:pPr>
    </w:lvl>
    <w:lvl w:ilvl="7" w:tplc="040E0019" w:tentative="1">
      <w:start w:val="1"/>
      <w:numFmt w:val="lowerLetter"/>
      <w:lvlText w:val="%8."/>
      <w:lvlJc w:val="left"/>
      <w:pPr>
        <w:ind w:left="5622" w:hanging="360"/>
      </w:pPr>
    </w:lvl>
    <w:lvl w:ilvl="8" w:tplc="040E001B" w:tentative="1">
      <w:start w:val="1"/>
      <w:numFmt w:val="lowerRoman"/>
      <w:lvlText w:val="%9."/>
      <w:lvlJc w:val="right"/>
      <w:pPr>
        <w:ind w:left="6342" w:hanging="180"/>
      </w:p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39" w15:restartNumberingAfterBreak="0">
    <w:nsid w:val="6B2F3126"/>
    <w:multiLevelType w:val="hybridMultilevel"/>
    <w:tmpl w:val="94CE05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cs="Times New Roman"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44" w15:restartNumberingAfterBreak="0">
    <w:nsid w:val="75051C50"/>
    <w:multiLevelType w:val="hybridMultilevel"/>
    <w:tmpl w:val="292255DC"/>
    <w:lvl w:ilvl="0" w:tplc="3B38678E">
      <w:start w:val="2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10"/>
  </w:num>
  <w:num w:numId="4">
    <w:abstractNumId w:val="6"/>
  </w:num>
  <w:num w:numId="5">
    <w:abstractNumId w:val="37"/>
  </w:num>
  <w:num w:numId="6">
    <w:abstractNumId w:val="11"/>
  </w:num>
  <w:num w:numId="7">
    <w:abstractNumId w:val="16"/>
  </w:num>
  <w:num w:numId="8">
    <w:abstractNumId w:val="12"/>
  </w:num>
  <w:num w:numId="9">
    <w:abstractNumId w:val="14"/>
  </w:num>
  <w:num w:numId="10">
    <w:abstractNumId w:val="43"/>
  </w:num>
  <w:num w:numId="11">
    <w:abstractNumId w:val="31"/>
  </w:num>
  <w:num w:numId="12">
    <w:abstractNumId w:val="20"/>
  </w:num>
  <w:num w:numId="13">
    <w:abstractNumId w:val="0"/>
  </w:num>
  <w:num w:numId="14">
    <w:abstractNumId w:val="1"/>
  </w:num>
  <w:num w:numId="15">
    <w:abstractNumId w:val="34"/>
  </w:num>
  <w:num w:numId="16">
    <w:abstractNumId w:val="35"/>
  </w:num>
  <w:num w:numId="17">
    <w:abstractNumId w:val="19"/>
  </w:num>
  <w:num w:numId="18">
    <w:abstractNumId w:val="13"/>
  </w:num>
  <w:num w:numId="19">
    <w:abstractNumId w:val="33"/>
  </w:num>
  <w:num w:numId="20">
    <w:abstractNumId w:val="22"/>
  </w:num>
  <w:num w:numId="21">
    <w:abstractNumId w:val="7"/>
  </w:num>
  <w:num w:numId="22">
    <w:abstractNumId w:val="3"/>
  </w:num>
  <w:num w:numId="23">
    <w:abstractNumId w:val="38"/>
  </w:num>
  <w:num w:numId="24">
    <w:abstractNumId w:val="18"/>
  </w:num>
  <w:num w:numId="25">
    <w:abstractNumId w:val="25"/>
  </w:num>
  <w:num w:numId="26">
    <w:abstractNumId w:val="8"/>
  </w:num>
  <w:num w:numId="27">
    <w:abstractNumId w:val="40"/>
  </w:num>
  <w:num w:numId="28">
    <w:abstractNumId w:val="24"/>
  </w:num>
  <w:num w:numId="29">
    <w:abstractNumId w:val="4"/>
  </w:num>
  <w:num w:numId="30">
    <w:abstractNumId w:val="41"/>
  </w:num>
  <w:num w:numId="31">
    <w:abstractNumId w:val="27"/>
  </w:num>
  <w:num w:numId="32">
    <w:abstractNumId w:val="21"/>
  </w:num>
  <w:num w:numId="33">
    <w:abstractNumId w:val="30"/>
  </w:num>
  <w:num w:numId="34">
    <w:abstractNumId w:val="5"/>
  </w:num>
  <w:num w:numId="35">
    <w:abstractNumId w:val="42"/>
  </w:num>
  <w:num w:numId="36">
    <w:abstractNumId w:val="28"/>
  </w:num>
  <w:num w:numId="37">
    <w:abstractNumId w:val="32"/>
  </w:num>
  <w:num w:numId="38">
    <w:abstractNumId w:val="36"/>
  </w:num>
  <w:num w:numId="39">
    <w:abstractNumId w:val="9"/>
  </w:num>
  <w:num w:numId="40">
    <w:abstractNumId w:val="39"/>
  </w:num>
  <w:num w:numId="41">
    <w:abstractNumId w:val="17"/>
  </w:num>
  <w:num w:numId="42">
    <w:abstractNumId w:val="29"/>
  </w:num>
  <w:num w:numId="43">
    <w:abstractNumId w:val="2"/>
  </w:num>
  <w:num w:numId="44">
    <w:abstractNumId w:val="26"/>
  </w:num>
  <w:num w:numId="45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2NjIwMTW1NDVX0lEKTi0uzszPAykwqgUA4LiQMywAAAA="/>
  </w:docVars>
  <w:rsids>
    <w:rsidRoot w:val="00412154"/>
    <w:rsid w:val="00001FE4"/>
    <w:rsid w:val="00005DE3"/>
    <w:rsid w:val="0000677D"/>
    <w:rsid w:val="000172F6"/>
    <w:rsid w:val="00021793"/>
    <w:rsid w:val="00047E86"/>
    <w:rsid w:val="00063D21"/>
    <w:rsid w:val="0006475C"/>
    <w:rsid w:val="00085B69"/>
    <w:rsid w:val="000A122D"/>
    <w:rsid w:val="000A5748"/>
    <w:rsid w:val="000B67E4"/>
    <w:rsid w:val="000B6AFD"/>
    <w:rsid w:val="000C2461"/>
    <w:rsid w:val="000C6F4B"/>
    <w:rsid w:val="000E6B6C"/>
    <w:rsid w:val="000E78F4"/>
    <w:rsid w:val="00102848"/>
    <w:rsid w:val="0012081E"/>
    <w:rsid w:val="00175B50"/>
    <w:rsid w:val="00182F19"/>
    <w:rsid w:val="00183B28"/>
    <w:rsid w:val="00192869"/>
    <w:rsid w:val="00192B64"/>
    <w:rsid w:val="001D64A9"/>
    <w:rsid w:val="001D7A97"/>
    <w:rsid w:val="001E3843"/>
    <w:rsid w:val="001F2656"/>
    <w:rsid w:val="001F4E8B"/>
    <w:rsid w:val="0020179D"/>
    <w:rsid w:val="00224C9D"/>
    <w:rsid w:val="0024725D"/>
    <w:rsid w:val="00273F2A"/>
    <w:rsid w:val="00275BF4"/>
    <w:rsid w:val="002841C4"/>
    <w:rsid w:val="002C717D"/>
    <w:rsid w:val="00314DF4"/>
    <w:rsid w:val="00326E8F"/>
    <w:rsid w:val="003277B9"/>
    <w:rsid w:val="003473A6"/>
    <w:rsid w:val="00357C6D"/>
    <w:rsid w:val="00372B03"/>
    <w:rsid w:val="00394204"/>
    <w:rsid w:val="003A328D"/>
    <w:rsid w:val="003C42CF"/>
    <w:rsid w:val="00410C85"/>
    <w:rsid w:val="00412154"/>
    <w:rsid w:val="00453854"/>
    <w:rsid w:val="0049377F"/>
    <w:rsid w:val="004A533F"/>
    <w:rsid w:val="004A7895"/>
    <w:rsid w:val="004C3D19"/>
    <w:rsid w:val="004E447E"/>
    <w:rsid w:val="004F2C4E"/>
    <w:rsid w:val="00527A56"/>
    <w:rsid w:val="005468E4"/>
    <w:rsid w:val="00555128"/>
    <w:rsid w:val="005656EB"/>
    <w:rsid w:val="005709E2"/>
    <w:rsid w:val="00593477"/>
    <w:rsid w:val="005A1E95"/>
    <w:rsid w:val="005E58BC"/>
    <w:rsid w:val="005E7424"/>
    <w:rsid w:val="005F5EFB"/>
    <w:rsid w:val="00634768"/>
    <w:rsid w:val="006649E4"/>
    <w:rsid w:val="00680363"/>
    <w:rsid w:val="00681EE0"/>
    <w:rsid w:val="006A67D6"/>
    <w:rsid w:val="006A6BC0"/>
    <w:rsid w:val="006B1B0C"/>
    <w:rsid w:val="006E37DA"/>
    <w:rsid w:val="00717484"/>
    <w:rsid w:val="00724CDB"/>
    <w:rsid w:val="00742789"/>
    <w:rsid w:val="007818DC"/>
    <w:rsid w:val="007D61D5"/>
    <w:rsid w:val="008009EB"/>
    <w:rsid w:val="00811C25"/>
    <w:rsid w:val="0084036F"/>
    <w:rsid w:val="00857879"/>
    <w:rsid w:val="00861C28"/>
    <w:rsid w:val="00861ED1"/>
    <w:rsid w:val="008765B0"/>
    <w:rsid w:val="00895900"/>
    <w:rsid w:val="008B5B00"/>
    <w:rsid w:val="008D0DA3"/>
    <w:rsid w:val="008D3E58"/>
    <w:rsid w:val="008E2429"/>
    <w:rsid w:val="00915BE6"/>
    <w:rsid w:val="00916E33"/>
    <w:rsid w:val="00935004"/>
    <w:rsid w:val="0096154A"/>
    <w:rsid w:val="009646FD"/>
    <w:rsid w:val="009A5E76"/>
    <w:rsid w:val="009B69C0"/>
    <w:rsid w:val="009C7A16"/>
    <w:rsid w:val="009D2980"/>
    <w:rsid w:val="009D6685"/>
    <w:rsid w:val="00A23427"/>
    <w:rsid w:val="00A35E98"/>
    <w:rsid w:val="00A6481D"/>
    <w:rsid w:val="00A842D1"/>
    <w:rsid w:val="00A972EE"/>
    <w:rsid w:val="00AB2FDC"/>
    <w:rsid w:val="00AE3843"/>
    <w:rsid w:val="00AE5560"/>
    <w:rsid w:val="00B24731"/>
    <w:rsid w:val="00B26267"/>
    <w:rsid w:val="00B43694"/>
    <w:rsid w:val="00B47F44"/>
    <w:rsid w:val="00B65213"/>
    <w:rsid w:val="00B67E53"/>
    <w:rsid w:val="00B71EB5"/>
    <w:rsid w:val="00B747E1"/>
    <w:rsid w:val="00B91015"/>
    <w:rsid w:val="00BD0E93"/>
    <w:rsid w:val="00BF6072"/>
    <w:rsid w:val="00C028A6"/>
    <w:rsid w:val="00C05C1B"/>
    <w:rsid w:val="00C13DCE"/>
    <w:rsid w:val="00C17F36"/>
    <w:rsid w:val="00C54C06"/>
    <w:rsid w:val="00C5588E"/>
    <w:rsid w:val="00C70EF5"/>
    <w:rsid w:val="00C72E1D"/>
    <w:rsid w:val="00C73B4A"/>
    <w:rsid w:val="00CA052E"/>
    <w:rsid w:val="00CC4F23"/>
    <w:rsid w:val="00CC5E19"/>
    <w:rsid w:val="00CD1751"/>
    <w:rsid w:val="00CE20E6"/>
    <w:rsid w:val="00CF3141"/>
    <w:rsid w:val="00CF75C2"/>
    <w:rsid w:val="00D11444"/>
    <w:rsid w:val="00D554C7"/>
    <w:rsid w:val="00D6228E"/>
    <w:rsid w:val="00D66B27"/>
    <w:rsid w:val="00DA53DF"/>
    <w:rsid w:val="00DA69E0"/>
    <w:rsid w:val="00DC1417"/>
    <w:rsid w:val="00DC18CC"/>
    <w:rsid w:val="00DD01DF"/>
    <w:rsid w:val="00DF47E9"/>
    <w:rsid w:val="00E01B57"/>
    <w:rsid w:val="00E1283B"/>
    <w:rsid w:val="00E1484A"/>
    <w:rsid w:val="00E8204A"/>
    <w:rsid w:val="00E83DE0"/>
    <w:rsid w:val="00EB6890"/>
    <w:rsid w:val="00EB6DCC"/>
    <w:rsid w:val="00F11D96"/>
    <w:rsid w:val="00F51702"/>
    <w:rsid w:val="00F573D9"/>
    <w:rsid w:val="00F709A5"/>
    <w:rsid w:val="00FA1827"/>
    <w:rsid w:val="00FB1678"/>
    <w:rsid w:val="00FC2469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EDE744"/>
  <w15:chartTrackingRefBased/>
  <w15:docId w15:val="{3D410987-EDB9-43D6-BC19-9D404D0C5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B2FDC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link w:val="Cmsor2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rsid w:val="00680363"/>
    <w:rPr>
      <w:rFonts w:ascii="Verdana" w:hAnsi="Verdana" w:cs="Verdana"/>
    </w:rPr>
  </w:style>
  <w:style w:type="character" w:customStyle="1" w:styleId="SzvegtrzsChar">
    <w:name w:val="Szövegtörzs Char"/>
    <w:link w:val="Szvegtrzs"/>
    <w:semiHidden/>
    <w:locked/>
    <w:rPr>
      <w:rFonts w:cs="Times New Roman"/>
      <w:sz w:val="24"/>
      <w:szCs w:val="24"/>
      <w:lang w:val="en-US" w:eastAsia="en-US"/>
    </w:rPr>
  </w:style>
  <w:style w:type="paragraph" w:styleId="Cm">
    <w:name w:val="Title"/>
    <w:basedOn w:val="Norml"/>
    <w:link w:val="CmChar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link w:val="Cm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rsid w:val="00410C85"/>
    <w:rPr>
      <w:rFonts w:cs="Times New Roman"/>
      <w:i/>
      <w:iCs/>
    </w:rPr>
  </w:style>
  <w:style w:type="character" w:customStyle="1" w:styleId="keyvalue">
    <w:name w:val="keyvalue"/>
    <w:rsid w:val="00410C85"/>
    <w:rPr>
      <w:rFonts w:cs="Times New Roman"/>
    </w:rPr>
  </w:style>
  <w:style w:type="paragraph" w:styleId="Listaszerbekezds">
    <w:name w:val="List Paragraph"/>
    <w:basedOn w:val="Norml"/>
    <w:uiPriority w:val="34"/>
    <w:qFormat/>
    <w:rsid w:val="00C73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33</Words>
  <Characters>8483</Characters>
  <Application>Microsoft Office Word</Application>
  <DocSecurity>0</DocSecurity>
  <Lines>70</Lines>
  <Paragraphs>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- Formular</vt:lpstr>
      <vt:lpstr>FIŞA DISCIPLINEI- Formular</vt:lpstr>
    </vt:vector>
  </TitlesOfParts>
  <Company/>
  <LinksUpToDate>false</LinksUpToDate>
  <CharactersWithSpaces>9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subject/>
  <dc:creator>Computer User</dc:creator>
  <cp:keywords/>
  <cp:lastModifiedBy>Tibor Tarnóczi</cp:lastModifiedBy>
  <cp:revision>3</cp:revision>
  <cp:lastPrinted>2013-10-03T14:39:00Z</cp:lastPrinted>
  <dcterms:created xsi:type="dcterms:W3CDTF">2021-10-11T14:10:00Z</dcterms:created>
  <dcterms:modified xsi:type="dcterms:W3CDTF">2021-10-11T14:10:00Z</dcterms:modified>
</cp:coreProperties>
</file>